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11CEF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71E8">
        <w:rPr>
          <w:rFonts w:eastAsia="Times New Roman" w:cstheme="minorHAnsi"/>
          <w:b/>
        </w:rPr>
        <w:t>67419</w:t>
      </w:r>
    </w:p>
    <w:p w14:paraId="2F6924E5" w14:textId="7721EF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71E8">
        <w:rPr>
          <w:rFonts w:eastAsia="Times New Roman" w:cstheme="minorHAnsi"/>
          <w:b/>
        </w:rPr>
        <w:t>Debopriya Sadhukhan</w:t>
      </w:r>
    </w:p>
    <w:p w14:paraId="6FB9233B" w14:textId="78AD3B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271E8" w:rsidRPr="00333941">
          <w:rPr>
            <w:rStyle w:val="Hyperlink"/>
            <w:rFonts w:eastAsia="Times New Roman" w:cstheme="minorHAnsi"/>
            <w:b/>
          </w:rPr>
          <w:t>https://review.jove.com/account/file-uploader?src=20562843</w:t>
        </w:r>
      </w:hyperlink>
      <w:r w:rsidR="000271E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F69A4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71E8" w:rsidRPr="000271E8">
        <w:rPr>
          <w:rFonts w:ascii="Calibri" w:hAnsi="Calibri" w:cs="Calibri"/>
          <w:b/>
          <w:bCs/>
          <w:sz w:val="32"/>
          <w:szCs w:val="32"/>
        </w:rPr>
        <w:t>Impact of Meteorological and Pollution Factors on the Spread of COVID-19 in Eastern Algeria Case of Annaba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1A4B20" w14:textId="08A0825B" w:rsidR="000271E8" w:rsidRPr="008B4F76" w:rsidRDefault="000271E8" w:rsidP="000271E8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</w:rPr>
        <w:t>ISSAAD Ghozlene</w:t>
      </w:r>
      <w:r w:rsidRPr="008B4F76">
        <w:rPr>
          <w:rFonts w:ascii="Calibri" w:hAnsi="Calibri" w:cs="Calibri"/>
          <w:vertAlign w:val="superscript"/>
        </w:rPr>
        <w:t>1</w:t>
      </w:r>
      <w:r w:rsidRPr="008B4F76">
        <w:rPr>
          <w:rFonts w:ascii="Calibri" w:hAnsi="Calibri" w:cs="Calibri"/>
        </w:rPr>
        <w:t>, BOUCHAALA Laid</w:t>
      </w:r>
      <w:r w:rsidRPr="008B4F76">
        <w:rPr>
          <w:rFonts w:ascii="Calibri" w:hAnsi="Calibri" w:cs="Calibri"/>
          <w:vertAlign w:val="superscript"/>
        </w:rPr>
        <w:t>2</w:t>
      </w:r>
      <w:r w:rsidRPr="008B4F76">
        <w:rPr>
          <w:rFonts w:ascii="Calibri" w:hAnsi="Calibri" w:cs="Calibri"/>
        </w:rPr>
        <w:t>, BOUARICHA</w:t>
      </w:r>
      <w:r w:rsidRPr="008B4F76">
        <w:rPr>
          <w:rStyle w:val="Strong"/>
          <w:rFonts w:ascii="Calibri" w:hAnsi="Calibri" w:cs="Calibri"/>
          <w:color w:val="333333"/>
          <w:shd w:val="clear" w:color="auto" w:fill="FCFCFC"/>
        </w:rPr>
        <w:t xml:space="preserve"> </w:t>
      </w:r>
      <w:r w:rsidRPr="008B4F76">
        <w:rPr>
          <w:rFonts w:ascii="Calibri" w:hAnsi="Calibri" w:cs="Calibri"/>
        </w:rPr>
        <w:t>Houda</w:t>
      </w:r>
      <w:r w:rsidRPr="008B4F76">
        <w:rPr>
          <w:rFonts w:ascii="Calibri" w:hAnsi="Calibri" w:cs="Calibri"/>
          <w:vertAlign w:val="superscript"/>
        </w:rPr>
        <w:t>1</w:t>
      </w:r>
      <w:r w:rsidRPr="008B4F76">
        <w:rPr>
          <w:rFonts w:ascii="Calibri" w:hAnsi="Calibri" w:cs="Calibri"/>
        </w:rPr>
        <w:t>, BERREBBAH Houria</w:t>
      </w:r>
      <w:r w:rsidRPr="008B4F76">
        <w:rPr>
          <w:rFonts w:ascii="Calibri" w:hAnsi="Calibri" w:cs="Calibri"/>
          <w:vertAlign w:val="superscript"/>
        </w:rPr>
        <w:t>1</w:t>
      </w:r>
      <w:r w:rsidRPr="008B4F76">
        <w:rPr>
          <w:rFonts w:ascii="Calibri" w:hAnsi="Calibri" w:cs="Calibri"/>
        </w:rPr>
        <w:t>, DJEBAR Mohammed Réda</w:t>
      </w:r>
      <w:r w:rsidRPr="008B4F76">
        <w:rPr>
          <w:rFonts w:ascii="Calibri" w:hAnsi="Calibri" w:cs="Calibri"/>
          <w:vertAlign w:val="superscript"/>
        </w:rPr>
        <w:t>2</w:t>
      </w:r>
    </w:p>
    <w:p w14:paraId="31C0F433" w14:textId="77777777" w:rsidR="000271E8" w:rsidRPr="008B4F76" w:rsidRDefault="000271E8" w:rsidP="000271E8">
      <w:pPr>
        <w:widowControl w:val="0"/>
        <w:autoSpaceDE w:val="0"/>
        <w:autoSpaceDN w:val="0"/>
        <w:adjustRightInd w:val="0"/>
        <w:jc w:val="both"/>
        <w:rPr>
          <w:rStyle w:val="Strong"/>
          <w:rFonts w:ascii="Calibri" w:hAnsi="Calibri" w:cs="Calibri"/>
          <w:color w:val="333333"/>
          <w:shd w:val="clear" w:color="auto" w:fill="FCFCFC"/>
        </w:rPr>
      </w:pPr>
    </w:p>
    <w:p w14:paraId="52651FBE" w14:textId="4D2D733E" w:rsidR="000271E8" w:rsidRPr="008B4F76" w:rsidRDefault="000271E8" w:rsidP="000271E8">
      <w:pPr>
        <w:pStyle w:val="ListParagraph"/>
        <w:tabs>
          <w:tab w:val="left" w:pos="1276"/>
        </w:tabs>
        <w:ind w:left="0"/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  <w:vertAlign w:val="superscript"/>
        </w:rPr>
        <w:t>1</w:t>
      </w:r>
      <w:r w:rsidRPr="008B4F76">
        <w:rPr>
          <w:rFonts w:ascii="Calibri" w:hAnsi="Calibri" w:cs="Calibri"/>
        </w:rPr>
        <w:t>Cell Toxicology Laboratory, Annaba University</w:t>
      </w:r>
    </w:p>
    <w:p w14:paraId="0C7FA65A" w14:textId="165326F0" w:rsidR="000271E8" w:rsidRPr="008B4F76" w:rsidRDefault="000271E8" w:rsidP="000271E8">
      <w:pPr>
        <w:pStyle w:val="ListParagraph"/>
        <w:tabs>
          <w:tab w:val="left" w:pos="1418"/>
        </w:tabs>
        <w:ind w:left="0"/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  <w:vertAlign w:val="superscript"/>
        </w:rPr>
        <w:t>2</w:t>
      </w:r>
      <w:r w:rsidRPr="008B4F76">
        <w:rPr>
          <w:rFonts w:ascii="Calibri" w:hAnsi="Calibri" w:cs="Calibri"/>
        </w:rPr>
        <w:t>Environmental Research Center (CRE), Division of Environmental Innovation and Eco-management of Waste, Annaba</w:t>
      </w:r>
    </w:p>
    <w:p w14:paraId="5415A9A7" w14:textId="77777777" w:rsidR="000271E8" w:rsidRDefault="000271E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6D39A2E" w:rsidR="00D6314B" w:rsidRPr="00B07A3B" w:rsidRDefault="000271E8" w:rsidP="004E0C5A">
      <w:pPr>
        <w:outlineLvl w:val="0"/>
        <w:rPr>
          <w:rFonts w:eastAsia="Times New Roman" w:cstheme="minorHAnsi"/>
        </w:rPr>
      </w:pPr>
      <w:r w:rsidRPr="008B4F76">
        <w:rPr>
          <w:rFonts w:ascii="Calibri" w:hAnsi="Calibri" w:cs="Calibri"/>
          <w:lang w:val="fr-FR"/>
        </w:rPr>
        <w:t xml:space="preserve">BOUCHAALA Laid </w:t>
      </w:r>
      <w:r w:rsidRPr="008B4F76">
        <w:rPr>
          <w:rFonts w:ascii="Calibri" w:hAnsi="Calibri" w:cs="Calibri"/>
          <w:lang w:val="fr-FR"/>
        </w:rPr>
        <w:tab/>
      </w:r>
      <w:r w:rsidRPr="008B4F76">
        <w:rPr>
          <w:rFonts w:ascii="Calibri" w:hAnsi="Calibri" w:cs="Calibri"/>
          <w:lang w:val="fr-FR"/>
        </w:rPr>
        <w:tab/>
        <w:t>(</w:t>
      </w:r>
      <w:hyperlink r:id="rId8" w:history="1">
        <w:r w:rsidRPr="008B4F76">
          <w:rPr>
            <w:rStyle w:val="Hyperlink"/>
            <w:rFonts w:ascii="Calibri" w:hAnsi="Calibri" w:cs="Calibri"/>
            <w:lang w:val="fr-FR"/>
          </w:rPr>
          <w:t>l.bouchaala@cre.dz; mlbouchaala@gmail.com</w:t>
        </w:r>
      </w:hyperlink>
      <w:r w:rsidRPr="008B4F76">
        <w:rPr>
          <w:rFonts w:ascii="Calibri" w:hAnsi="Calibri" w:cs="Calibri"/>
          <w:lang w:val="fr-FR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0B59110" w:rsidR="003B5E26" w:rsidRPr="00B07A3B" w:rsidRDefault="000271E8" w:rsidP="009A0E7C">
      <w:pPr>
        <w:outlineLvl w:val="0"/>
        <w:rPr>
          <w:rFonts w:cstheme="minorHAnsi"/>
          <w:b/>
          <w:sz w:val="22"/>
          <w:szCs w:val="22"/>
        </w:rPr>
      </w:pPr>
      <w:r w:rsidRPr="008B4F76">
        <w:rPr>
          <w:rFonts w:ascii="Calibri" w:hAnsi="Calibri" w:cs="Calibri"/>
          <w:lang w:val="fr-FR"/>
        </w:rPr>
        <w:t xml:space="preserve">BOUCHAALA Laid </w:t>
      </w:r>
      <w:r w:rsidRPr="008B4F76">
        <w:rPr>
          <w:rFonts w:ascii="Calibri" w:hAnsi="Calibri" w:cs="Calibri"/>
          <w:lang w:val="fr-FR"/>
        </w:rPr>
        <w:tab/>
      </w:r>
      <w:r w:rsidRPr="008B4F76">
        <w:rPr>
          <w:rFonts w:ascii="Calibri" w:hAnsi="Calibri" w:cs="Calibri"/>
          <w:lang w:val="fr-FR"/>
        </w:rPr>
        <w:tab/>
        <w:t>(</w:t>
      </w:r>
      <w:hyperlink r:id="rId9" w:history="1">
        <w:r w:rsidRPr="008B4F76">
          <w:rPr>
            <w:rStyle w:val="Hyperlink"/>
            <w:rFonts w:ascii="Calibri" w:hAnsi="Calibri" w:cs="Calibri"/>
            <w:lang w:val="fr-FR"/>
          </w:rPr>
          <w:t>l.bouchaala@cre.dz; mlbouchaala@gmail.com</w:t>
        </w:r>
      </w:hyperlink>
      <w:r w:rsidRPr="008B4F76">
        <w:rPr>
          <w:rFonts w:ascii="Calibri" w:hAnsi="Calibri" w:cs="Calibri"/>
          <w:lang w:val="fr-FR"/>
        </w:rPr>
        <w:t>)</w:t>
      </w:r>
    </w:p>
    <w:p w14:paraId="57959680" w14:textId="77777777" w:rsidR="000271E8" w:rsidRPr="008B4F76" w:rsidRDefault="000271E8" w:rsidP="000271E8">
      <w:pPr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</w:rPr>
        <w:t xml:space="preserve">ISSAAD Ghozlene </w:t>
      </w:r>
      <w:r w:rsidRPr="008B4F76">
        <w:rPr>
          <w:rFonts w:ascii="Calibri" w:hAnsi="Calibri" w:cs="Calibri"/>
        </w:rPr>
        <w:tab/>
      </w:r>
      <w:r w:rsidRPr="008B4F76">
        <w:rPr>
          <w:rFonts w:ascii="Calibri" w:hAnsi="Calibri" w:cs="Calibri"/>
        </w:rPr>
        <w:tab/>
        <w:t>(</w:t>
      </w:r>
      <w:hyperlink r:id="rId10" w:history="1">
        <w:r w:rsidRPr="008B4F76">
          <w:rPr>
            <w:rStyle w:val="Hyperlink"/>
            <w:rFonts w:ascii="Calibri" w:hAnsi="Calibri" w:cs="Calibri"/>
          </w:rPr>
          <w:t>ghozlaneisaad@gmail.com</w:t>
        </w:r>
      </w:hyperlink>
      <w:r w:rsidRPr="008B4F76">
        <w:rPr>
          <w:rFonts w:ascii="Calibri" w:hAnsi="Calibri" w:cs="Calibri"/>
        </w:rPr>
        <w:t xml:space="preserve">) </w:t>
      </w:r>
    </w:p>
    <w:p w14:paraId="20BB9447" w14:textId="77777777" w:rsidR="000271E8" w:rsidRPr="008B4F76" w:rsidRDefault="000271E8" w:rsidP="000271E8">
      <w:pPr>
        <w:jc w:val="both"/>
        <w:rPr>
          <w:rFonts w:ascii="Calibri" w:hAnsi="Calibri" w:cs="Calibri"/>
          <w:lang w:val="fr-FR"/>
        </w:rPr>
      </w:pPr>
      <w:r w:rsidRPr="008B4F76">
        <w:rPr>
          <w:rFonts w:ascii="Calibri" w:hAnsi="Calibri" w:cs="Calibri"/>
          <w:lang w:val="fr-FR"/>
        </w:rPr>
        <w:t xml:space="preserve">BOUARICHA Houda </w:t>
      </w:r>
      <w:r w:rsidRPr="008B4F76">
        <w:rPr>
          <w:rFonts w:ascii="Calibri" w:hAnsi="Calibri" w:cs="Calibri"/>
          <w:lang w:val="fr-FR"/>
        </w:rPr>
        <w:tab/>
      </w:r>
      <w:r w:rsidRPr="008B4F76">
        <w:rPr>
          <w:rFonts w:ascii="Calibri" w:hAnsi="Calibri" w:cs="Calibri"/>
          <w:lang w:val="fr-FR"/>
        </w:rPr>
        <w:tab/>
        <w:t>(</w:t>
      </w:r>
      <w:hyperlink r:id="rId11" w:history="1">
        <w:r w:rsidRPr="008B4F76">
          <w:rPr>
            <w:rStyle w:val="Hyperlink"/>
            <w:rFonts w:ascii="Calibri" w:hAnsi="Calibri" w:cs="Calibri"/>
            <w:lang w:val="fr-FR"/>
          </w:rPr>
          <w:t>bouarichahouda9@gmail.com</w:t>
        </w:r>
      </w:hyperlink>
      <w:r w:rsidRPr="008B4F76">
        <w:rPr>
          <w:rFonts w:ascii="Calibri" w:hAnsi="Calibri" w:cs="Calibri"/>
          <w:lang w:val="fr-FR"/>
        </w:rPr>
        <w:t>)</w:t>
      </w:r>
    </w:p>
    <w:p w14:paraId="57343139" w14:textId="77777777" w:rsidR="000271E8" w:rsidRPr="008B4F76" w:rsidRDefault="000271E8" w:rsidP="000271E8">
      <w:pPr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</w:rPr>
        <w:t xml:space="preserve">BERREBBAH Houria </w:t>
      </w:r>
      <w:r w:rsidRPr="008B4F76">
        <w:rPr>
          <w:rFonts w:ascii="Calibri" w:hAnsi="Calibri" w:cs="Calibri"/>
        </w:rPr>
        <w:tab/>
      </w:r>
      <w:r w:rsidRPr="008B4F76">
        <w:rPr>
          <w:rFonts w:ascii="Calibri" w:hAnsi="Calibri" w:cs="Calibri"/>
        </w:rPr>
        <w:tab/>
        <w:t>(</w:t>
      </w:r>
      <w:hyperlink r:id="rId12" w:history="1">
        <w:r w:rsidRPr="008B4F76">
          <w:rPr>
            <w:rStyle w:val="Hyperlink"/>
            <w:rFonts w:ascii="Calibri" w:hAnsi="Calibri" w:cs="Calibri"/>
          </w:rPr>
          <w:t>berra2440@gmail.com</w:t>
        </w:r>
      </w:hyperlink>
      <w:r w:rsidRPr="008B4F76">
        <w:rPr>
          <w:rFonts w:ascii="Calibri" w:hAnsi="Calibri" w:cs="Calibri"/>
        </w:rPr>
        <w:t>)</w:t>
      </w:r>
    </w:p>
    <w:p w14:paraId="085131D9" w14:textId="77777777" w:rsidR="000271E8" w:rsidRPr="008B4F76" w:rsidRDefault="000271E8" w:rsidP="000271E8">
      <w:pPr>
        <w:jc w:val="both"/>
        <w:rPr>
          <w:rFonts w:ascii="Calibri" w:hAnsi="Calibri" w:cs="Calibri"/>
        </w:rPr>
      </w:pPr>
      <w:r w:rsidRPr="008B4F76">
        <w:rPr>
          <w:rFonts w:ascii="Calibri" w:hAnsi="Calibri" w:cs="Calibri"/>
        </w:rPr>
        <w:t xml:space="preserve">DJEBAR Mohammed Réda </w:t>
      </w:r>
      <w:r w:rsidRPr="008B4F76">
        <w:rPr>
          <w:rFonts w:ascii="Calibri" w:hAnsi="Calibri" w:cs="Calibri"/>
        </w:rPr>
        <w:tab/>
        <w:t>(</w:t>
      </w:r>
      <w:hyperlink r:id="rId13" w:history="1">
        <w:r w:rsidRPr="008B4F76">
          <w:rPr>
            <w:rStyle w:val="Hyperlink"/>
            <w:rFonts w:ascii="Calibri" w:hAnsi="Calibri" w:cs="Calibri"/>
          </w:rPr>
          <w:t>redadjebar64@gmail.com</w:t>
        </w:r>
      </w:hyperlink>
      <w:r w:rsidRPr="008B4F76">
        <w:rPr>
          <w:rFonts w:ascii="Calibri" w:hAnsi="Calibri" w:cs="Calibri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5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4141155B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4BFD3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71E8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7957636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71E8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3FD3E5D5" w14:textId="77777777" w:rsidR="000271E8" w:rsidRDefault="001E0433" w:rsidP="000271E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2914FA56" w:rsidR="001016BD" w:rsidRPr="00000E22" w:rsidRDefault="001E0433" w:rsidP="000271E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0271E8">
        <w:rPr>
          <w:rFonts w:eastAsia="Times New Roman" w:cstheme="minorHAnsi"/>
        </w:rPr>
        <w:br/>
        <w:t xml:space="preserve">This research has been approved </w:t>
      </w:r>
      <w:r w:rsidR="000271E8" w:rsidRPr="008B4F76">
        <w:rPr>
          <w:rFonts w:ascii="Calibri" w:hAnsi="Calibri" w:cs="Calibri"/>
        </w:rPr>
        <w:t xml:space="preserve">by the Human Research Ethics Committee of Annaba University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32EAB58" w:rsidR="00CE10F2" w:rsidRPr="005F48FC" w:rsidRDefault="005F48F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F48FC">
        <w:rPr>
          <w:rFonts w:ascii="Calibri" w:eastAsia="Times New Roman" w:hAnsi="Calibri" w:cs="Calibri"/>
          <w:b/>
          <w:bCs/>
          <w:lang w:val="en-IN" w:eastAsia="en-IN"/>
        </w:rPr>
        <w:t xml:space="preserve">Meteorological and </w:t>
      </w:r>
      <w:r>
        <w:rPr>
          <w:rFonts w:ascii="Calibri" w:eastAsia="Times New Roman" w:hAnsi="Calibri" w:cs="Calibri"/>
          <w:b/>
          <w:bCs/>
          <w:lang w:val="en-IN" w:eastAsia="en-IN"/>
        </w:rPr>
        <w:t>A</w:t>
      </w:r>
      <w:r w:rsidRPr="005F48FC">
        <w:rPr>
          <w:rFonts w:ascii="Calibri" w:eastAsia="Times New Roman" w:hAnsi="Calibri" w:cs="Calibri"/>
          <w:b/>
          <w:bCs/>
          <w:lang w:val="en-IN" w:eastAsia="en-IN"/>
        </w:rPr>
        <w:t xml:space="preserve">ir </w:t>
      </w:r>
      <w:r>
        <w:rPr>
          <w:rFonts w:ascii="Calibri" w:eastAsia="Times New Roman" w:hAnsi="Calibri" w:cs="Calibri"/>
          <w:b/>
          <w:bCs/>
          <w:lang w:val="en-IN" w:eastAsia="en-IN"/>
        </w:rPr>
        <w:t>Q</w:t>
      </w:r>
      <w:r w:rsidRPr="005F48FC">
        <w:rPr>
          <w:rFonts w:ascii="Calibri" w:eastAsia="Times New Roman" w:hAnsi="Calibri" w:cs="Calibri"/>
          <w:b/>
          <w:bCs/>
          <w:lang w:val="en-IN" w:eastAsia="en-IN"/>
        </w:rPr>
        <w:t xml:space="preserve">uality </w:t>
      </w:r>
      <w:r>
        <w:rPr>
          <w:rFonts w:ascii="Calibri" w:eastAsia="Times New Roman" w:hAnsi="Calibri" w:cs="Calibri"/>
          <w:b/>
          <w:bCs/>
          <w:lang w:val="en-IN" w:eastAsia="en-IN"/>
        </w:rPr>
        <w:t>D</w:t>
      </w:r>
      <w:r w:rsidRPr="005F48FC">
        <w:rPr>
          <w:rFonts w:ascii="Calibri" w:eastAsia="Times New Roman" w:hAnsi="Calibri" w:cs="Calibri"/>
          <w:b/>
          <w:bCs/>
          <w:lang w:val="en-IN" w:eastAsia="en-IN"/>
        </w:rPr>
        <w:t xml:space="preserve">ata </w:t>
      </w:r>
      <w:r>
        <w:rPr>
          <w:rFonts w:ascii="Calibri" w:eastAsia="Times New Roman" w:hAnsi="Calibri" w:cs="Calibri"/>
          <w:b/>
          <w:bCs/>
          <w:lang w:val="en-IN" w:eastAsia="en-IN"/>
        </w:rPr>
        <w:t>C</w:t>
      </w:r>
      <w:r w:rsidRPr="005F48FC">
        <w:rPr>
          <w:rFonts w:ascii="Calibri" w:eastAsia="Times New Roman" w:hAnsi="Calibri" w:cs="Calibri"/>
          <w:b/>
          <w:bCs/>
          <w:lang w:val="en-IN" w:eastAsia="en-IN"/>
        </w:rPr>
        <w:t>olle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67EC0B5" w14:textId="1227B3DA" w:rsidR="000A6E4D" w:rsidRDefault="000A6E4D" w:rsidP="000A6E4D">
      <w:pPr>
        <w:pStyle w:val="Narration"/>
        <w:numPr>
          <w:ilvl w:val="1"/>
          <w:numId w:val="3"/>
        </w:numPr>
      </w:pPr>
      <w:r>
        <w:t xml:space="preserve">To </w:t>
      </w:r>
      <w:proofErr w:type="gramStart"/>
      <w:r>
        <w:t>begin</w:t>
      </w:r>
      <w:proofErr w:type="gramEnd"/>
      <w:r>
        <w:t xml:space="preserve">, open spreadsheet software such as Microsoft Excel </w:t>
      </w:r>
      <w:r>
        <w:rPr>
          <w:b/>
        </w:rPr>
        <w:t>[1]</w:t>
      </w:r>
      <w:r>
        <w:t>.</w:t>
      </w:r>
    </w:p>
    <w:p w14:paraId="67B3A7E8" w14:textId="77777777" w:rsidR="000A6E4D" w:rsidRDefault="000A6E4D" w:rsidP="000A6E4D"/>
    <w:p w14:paraId="723D6C69" w14:textId="55D36531" w:rsidR="000A6E4D" w:rsidRDefault="000A6E4D" w:rsidP="000A6E4D">
      <w:pPr>
        <w:pStyle w:val="ShotDescription"/>
        <w:numPr>
          <w:ilvl w:val="2"/>
          <w:numId w:val="3"/>
        </w:numPr>
      </w:pPr>
      <w:r>
        <w:t>WIDE: Talent opening Microsoft Excel on a computer</w:t>
      </w:r>
      <w:r>
        <w:t>.</w:t>
      </w:r>
    </w:p>
    <w:p w14:paraId="3974DF06" w14:textId="77777777" w:rsidR="000A6E4D" w:rsidRDefault="000A6E4D" w:rsidP="000A6E4D"/>
    <w:p w14:paraId="539CABCA" w14:textId="691F05E1" w:rsidR="000A6E4D" w:rsidRDefault="000A6E4D" w:rsidP="000A6E4D">
      <w:pPr>
        <w:pStyle w:val="Narration"/>
        <w:numPr>
          <w:ilvl w:val="1"/>
          <w:numId w:val="3"/>
        </w:numPr>
      </w:pPr>
      <w:r>
        <w:t xml:space="preserve">Create a new spreadsheet </w:t>
      </w:r>
      <w:r>
        <w:rPr>
          <w:b/>
        </w:rPr>
        <w:t>[1]</w:t>
      </w:r>
      <w:r>
        <w:t>. Enter the collected data from the</w:t>
      </w:r>
      <w:r>
        <w:t xml:space="preserve"> participant</w:t>
      </w:r>
      <w:r>
        <w:t xml:space="preserve"> questionnaires, assigning a unique identifier to each participant and location </w:t>
      </w:r>
      <w:r>
        <w:rPr>
          <w:b/>
        </w:rPr>
        <w:t>[2]</w:t>
      </w:r>
      <w:r>
        <w:t>.</w:t>
      </w:r>
    </w:p>
    <w:p w14:paraId="3C775094" w14:textId="77777777" w:rsidR="000A6E4D" w:rsidRDefault="000A6E4D" w:rsidP="000A6E4D"/>
    <w:p w14:paraId="485B22B2" w14:textId="00230050" w:rsidR="000A6E4D" w:rsidRDefault="000A6E4D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Pr="000A6E4D">
        <w:rPr>
          <w:highlight w:val="yellow"/>
        </w:rPr>
        <w:t>To be provided by authors:</w:t>
      </w:r>
      <w:r>
        <w:t xml:space="preserve"> C</w:t>
      </w:r>
      <w:r>
        <w:t>licking on "New Spreadsheet" in Excel.</w:t>
      </w:r>
    </w:p>
    <w:p w14:paraId="6B4ED3D6" w14:textId="77777777" w:rsidR="000A6E4D" w:rsidRDefault="000A6E4D" w:rsidP="000A6E4D"/>
    <w:p w14:paraId="4A21BC64" w14:textId="4462D20A" w:rsidR="000A6E4D" w:rsidRDefault="000A6E4D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Pr="000A6E4D">
        <w:rPr>
          <w:highlight w:val="yellow"/>
        </w:rPr>
        <w:t>To be provided by authors:</w:t>
      </w:r>
      <w:r>
        <w:t xml:space="preserve"> T</w:t>
      </w:r>
      <w:r>
        <w:t xml:space="preserve">he </w:t>
      </w:r>
      <w:proofErr w:type="gramStart"/>
      <w:r>
        <w:t>collected data</w:t>
      </w:r>
      <w:proofErr w:type="gramEnd"/>
      <w:r>
        <w:t xml:space="preserve"> from the participant questionnaires, assigning a unique identifier to each participant and location</w:t>
      </w:r>
      <w:r>
        <w:t>.</w:t>
      </w:r>
    </w:p>
    <w:p w14:paraId="0C6C3FA4" w14:textId="77777777" w:rsidR="00964322" w:rsidRDefault="00964322" w:rsidP="00964322">
      <w:pPr>
        <w:pStyle w:val="ListParagraph"/>
      </w:pPr>
    </w:p>
    <w:p w14:paraId="7CE586AB" w14:textId="053AA888" w:rsidR="00964322" w:rsidRDefault="00964322" w:rsidP="00964322">
      <w:pPr>
        <w:pStyle w:val="ShotDescription"/>
        <w:ind w:left="0" w:firstLine="0"/>
      </w:pPr>
      <w:r w:rsidRPr="000271E8">
        <w:rPr>
          <w:highlight w:val="yellow"/>
        </w:rPr>
        <w:t xml:space="preserve">Authors: Please record the screencapture videos for all the SCREEN shots following our guidelines and upload them along with a summary to your project page: </w:t>
      </w:r>
      <w:hyperlink r:id="rId17" w:history="1">
        <w:r w:rsidR="000271E8" w:rsidRPr="000271E8">
          <w:rPr>
            <w:rStyle w:val="Hyperlink"/>
            <w:highlight w:val="yellow"/>
          </w:rPr>
          <w:t>https://review.jove.com/account/file-uploader?src=20562843</w:t>
        </w:r>
      </w:hyperlink>
      <w:r w:rsidR="000271E8">
        <w:t xml:space="preserve"> </w:t>
      </w:r>
    </w:p>
    <w:p w14:paraId="0B4527B7" w14:textId="77777777" w:rsidR="000A6E4D" w:rsidRDefault="000A6E4D" w:rsidP="000A6E4D"/>
    <w:p w14:paraId="771153B8" w14:textId="075B854F" w:rsidR="000A6E4D" w:rsidRDefault="000A6E4D" w:rsidP="000A6E4D">
      <w:pPr>
        <w:pStyle w:val="Narration"/>
        <w:numPr>
          <w:ilvl w:val="1"/>
          <w:numId w:val="3"/>
        </w:numPr>
      </w:pPr>
      <w:r>
        <w:t>For the m</w:t>
      </w:r>
      <w:r w:rsidRPr="000A6E4D">
        <w:t>eteorological and air quality data collection</w:t>
      </w:r>
      <w:r>
        <w:t>, p</w:t>
      </w:r>
      <w:r>
        <w:t xml:space="preserve">osition the device on a tripod at a height of approximately 1.5 meters above ground level in an open area </w:t>
      </w:r>
      <w:r>
        <w:rPr>
          <w:b/>
        </w:rPr>
        <w:t>[1]</w:t>
      </w:r>
      <w:r>
        <w:t>.</w:t>
      </w:r>
    </w:p>
    <w:p w14:paraId="6EC5BB8B" w14:textId="77777777" w:rsidR="000A6E4D" w:rsidRDefault="000A6E4D" w:rsidP="000A6E4D"/>
    <w:p w14:paraId="32B8AD85" w14:textId="77777777" w:rsidR="000A6E4D" w:rsidRDefault="000A6E4D" w:rsidP="000A6E4D">
      <w:pPr>
        <w:pStyle w:val="ShotDescription"/>
        <w:numPr>
          <w:ilvl w:val="2"/>
          <w:numId w:val="3"/>
        </w:numPr>
      </w:pPr>
      <w:r>
        <w:t>Talent placing the device securely on a tripod outdoors.</w:t>
      </w:r>
    </w:p>
    <w:p w14:paraId="71E5A20D" w14:textId="77777777" w:rsidR="000A6E4D" w:rsidRDefault="000A6E4D" w:rsidP="000A6E4D"/>
    <w:p w14:paraId="1186CBA8" w14:textId="77777777" w:rsidR="000A6E4D" w:rsidRDefault="000A6E4D" w:rsidP="000A6E4D">
      <w:pPr>
        <w:pStyle w:val="Narration"/>
        <w:numPr>
          <w:ilvl w:val="1"/>
          <w:numId w:val="3"/>
        </w:numPr>
      </w:pPr>
      <w:r>
        <w:t xml:space="preserve">Turn on the device and initiate data collection </w:t>
      </w:r>
      <w:r>
        <w:rPr>
          <w:b/>
        </w:rPr>
        <w:t>[1]</w:t>
      </w:r>
      <w:r>
        <w:t xml:space="preserve">. Set the device to record data at 1-hour intervals for a continuous 24-hour period in each area </w:t>
      </w:r>
      <w:r>
        <w:rPr>
          <w:b/>
        </w:rPr>
        <w:t>[2]</w:t>
      </w:r>
      <w:r>
        <w:t>.</w:t>
      </w:r>
    </w:p>
    <w:p w14:paraId="7B3F941D" w14:textId="77777777" w:rsidR="000A6E4D" w:rsidRDefault="000A6E4D" w:rsidP="000A6E4D"/>
    <w:p w14:paraId="5122238E" w14:textId="72903B79" w:rsidR="000A6E4D" w:rsidRDefault="000A6E4D" w:rsidP="000A6E4D">
      <w:pPr>
        <w:pStyle w:val="ShotDescription"/>
        <w:numPr>
          <w:ilvl w:val="2"/>
          <w:numId w:val="3"/>
        </w:numPr>
      </w:pPr>
      <w:r>
        <w:t>Talent pressing the power button to turn on the device</w:t>
      </w:r>
      <w:r>
        <w:t xml:space="preserve"> and </w:t>
      </w:r>
      <w:proofErr w:type="gramStart"/>
      <w:r>
        <w:t>initiating</w:t>
      </w:r>
      <w:proofErr w:type="gramEnd"/>
      <w:r>
        <w:t xml:space="preserve"> the data collection</w:t>
      </w:r>
      <w:r>
        <w:t>.</w:t>
      </w:r>
    </w:p>
    <w:p w14:paraId="25BAE4B7" w14:textId="77777777" w:rsidR="000A6E4D" w:rsidRDefault="000A6E4D" w:rsidP="000A6E4D"/>
    <w:p w14:paraId="0DE50A10" w14:textId="33B5ECCF" w:rsidR="000A6E4D" w:rsidRDefault="000A6E4D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Pr="000A6E4D">
        <w:rPr>
          <w:highlight w:val="yellow"/>
        </w:rPr>
        <w:t>To be provided by authors:</w:t>
      </w:r>
      <w:r>
        <w:t xml:space="preserve"> </w:t>
      </w:r>
      <w:r>
        <w:t>S</w:t>
      </w:r>
      <w:r>
        <w:t>etting the recording interval to 1 hour</w:t>
      </w:r>
      <w:r>
        <w:t xml:space="preserve"> </w:t>
      </w:r>
      <w:r>
        <w:t>for a continuous 24-hour period.</w:t>
      </w:r>
    </w:p>
    <w:p w14:paraId="26BFC987" w14:textId="77777777" w:rsidR="000A6E4D" w:rsidRDefault="000A6E4D" w:rsidP="000A6E4D"/>
    <w:p w14:paraId="2ADF3A93" w14:textId="6B60733B" w:rsidR="000A6E4D" w:rsidRDefault="000A6E4D" w:rsidP="000A6E4D">
      <w:pPr>
        <w:pStyle w:val="Narration"/>
        <w:numPr>
          <w:ilvl w:val="1"/>
          <w:numId w:val="3"/>
        </w:numPr>
      </w:pPr>
      <w:r>
        <w:t>After r</w:t>
      </w:r>
      <w:r>
        <w:t>etriev</w:t>
      </w:r>
      <w:r>
        <w:t>ing</w:t>
      </w:r>
      <w:r>
        <w:t xml:space="preserve"> the logged data at the end of each 24-hour period</w:t>
      </w:r>
      <w:r>
        <w:t>, d</w:t>
      </w:r>
      <w:r>
        <w:t xml:space="preserve">ownload the data to a computer and save it in a secure location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50D6D438" w14:textId="77777777" w:rsidR="000A6E4D" w:rsidRDefault="000A6E4D" w:rsidP="000A6E4D"/>
    <w:p w14:paraId="5C9858BC" w14:textId="0637A866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>
        <w:t xml:space="preserve"> </w:t>
      </w:r>
      <w:r w:rsidRPr="000A6E4D">
        <w:rPr>
          <w:highlight w:val="yellow"/>
        </w:rPr>
        <w:t>To be provided by authors:</w:t>
      </w:r>
      <w:r>
        <w:t xml:space="preserve"> Downloading</w:t>
      </w:r>
      <w:r>
        <w:t xml:space="preserve"> the logged data</w:t>
      </w:r>
      <w:r>
        <w:t xml:space="preserve"> and saving </w:t>
      </w:r>
      <w:r>
        <w:t>it</w:t>
      </w:r>
      <w:r>
        <w:t xml:space="preserve"> into a designated secure folder.</w:t>
      </w:r>
    </w:p>
    <w:p w14:paraId="650795FC" w14:textId="77777777" w:rsidR="001A1603" w:rsidRDefault="001A1603" w:rsidP="001A1603">
      <w:pPr>
        <w:pStyle w:val="ShotDescription"/>
        <w:ind w:left="0" w:firstLine="0"/>
      </w:pPr>
    </w:p>
    <w:p w14:paraId="2DD67C7B" w14:textId="28D6B581" w:rsidR="001A1603" w:rsidRDefault="001A1603" w:rsidP="001A1603">
      <w:pPr>
        <w:pStyle w:val="ShotDescription"/>
        <w:numPr>
          <w:ilvl w:val="0"/>
          <w:numId w:val="3"/>
        </w:numPr>
        <w:rPr>
          <w:b/>
          <w:bCs/>
        </w:rPr>
      </w:pPr>
      <w:r w:rsidRPr="001A1603">
        <w:rPr>
          <w:b/>
          <w:bCs/>
        </w:rPr>
        <w:t xml:space="preserve">Statistical </w:t>
      </w:r>
      <w:r w:rsidRPr="001A1603">
        <w:rPr>
          <w:b/>
          <w:bCs/>
        </w:rPr>
        <w:t>A</w:t>
      </w:r>
      <w:r w:rsidRPr="001A1603">
        <w:rPr>
          <w:b/>
          <w:bCs/>
        </w:rPr>
        <w:t>nalysis</w:t>
      </w:r>
    </w:p>
    <w:p w14:paraId="6B8F977B" w14:textId="11FD89D6" w:rsidR="006B1010" w:rsidRPr="001A1603" w:rsidRDefault="006B1010" w:rsidP="006B1010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89969066"/>
          <w:placeholder>
            <w:docPart w:val="943F0B7832144F4B85051B188DEB8E4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B910FD1" w14:textId="77777777" w:rsidR="000A6E4D" w:rsidRDefault="000A6E4D" w:rsidP="000A6E4D"/>
    <w:p w14:paraId="6718B7DD" w14:textId="77777777" w:rsidR="000A6E4D" w:rsidRDefault="000A6E4D" w:rsidP="000A6E4D">
      <w:pPr>
        <w:pStyle w:val="Narration"/>
        <w:numPr>
          <w:ilvl w:val="1"/>
          <w:numId w:val="3"/>
        </w:numPr>
      </w:pPr>
      <w:r>
        <w:t xml:space="preserve">Open the statistical software and click on </w:t>
      </w:r>
      <w:r>
        <w:rPr>
          <w:b/>
        </w:rPr>
        <w:t>File</w:t>
      </w:r>
      <w:r>
        <w:t xml:space="preserve">, then </w:t>
      </w:r>
      <w:r>
        <w:rPr>
          <w:b/>
        </w:rPr>
        <w:t>Open</w:t>
      </w:r>
      <w:r>
        <w:t xml:space="preserve"> </w:t>
      </w:r>
      <w:r>
        <w:rPr>
          <w:b/>
        </w:rPr>
        <w:t>[1]</w:t>
      </w:r>
      <w:r>
        <w:t xml:space="preserve">. Select and open the spreadsheet containing the collected data </w:t>
      </w:r>
      <w:r>
        <w:rPr>
          <w:b/>
        </w:rPr>
        <w:t>[2]</w:t>
      </w:r>
      <w:r>
        <w:t>.</w:t>
      </w:r>
    </w:p>
    <w:p w14:paraId="3A528B8D" w14:textId="77777777" w:rsidR="000A6E4D" w:rsidRDefault="000A6E4D" w:rsidP="000A6E4D"/>
    <w:p w14:paraId="0BC07A24" w14:textId="0C6B11F5" w:rsidR="000A6E4D" w:rsidRDefault="001A1603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Pr="000A6E4D">
        <w:rPr>
          <w:highlight w:val="yellow"/>
        </w:rPr>
        <w:t>To be provided by authors:</w:t>
      </w:r>
      <w:r>
        <w:t xml:space="preserve"> S</w:t>
      </w:r>
      <w:r w:rsidR="000A6E4D">
        <w:t>tatistical software</w:t>
      </w:r>
      <w:r>
        <w:t xml:space="preserve"> being opened</w:t>
      </w:r>
      <w:r w:rsidR="000A6E4D">
        <w:t xml:space="preserve"> and </w:t>
      </w:r>
      <w:proofErr w:type="gramStart"/>
      <w:r w:rsidR="000A6E4D">
        <w:t>navigating</w:t>
      </w:r>
      <w:proofErr w:type="gramEnd"/>
      <w:r w:rsidR="000A6E4D">
        <w:t xml:space="preserve"> to the </w:t>
      </w:r>
      <w:r w:rsidR="000A6E4D" w:rsidRPr="001A1603">
        <w:rPr>
          <w:b/>
          <w:bCs/>
        </w:rPr>
        <w:t>File</w:t>
      </w:r>
      <w:r w:rsidR="000A6E4D">
        <w:t xml:space="preserve"> menu</w:t>
      </w:r>
      <w:r>
        <w:t xml:space="preserve">, then </w:t>
      </w:r>
      <w:r w:rsidRPr="001A1603">
        <w:rPr>
          <w:b/>
          <w:bCs/>
        </w:rPr>
        <w:t>Open</w:t>
      </w:r>
      <w:r w:rsidR="000A6E4D">
        <w:t>.</w:t>
      </w:r>
    </w:p>
    <w:p w14:paraId="721A695A" w14:textId="77777777" w:rsidR="000A6E4D" w:rsidRDefault="000A6E4D" w:rsidP="000A6E4D"/>
    <w:p w14:paraId="7A489D53" w14:textId="4C9A1949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1A1603">
        <w:t xml:space="preserve"> </w:t>
      </w:r>
      <w:r w:rsidR="001A1603" w:rsidRPr="000A6E4D">
        <w:rPr>
          <w:highlight w:val="yellow"/>
        </w:rPr>
        <w:t>To be provided by authors:</w:t>
      </w:r>
      <w:r>
        <w:t xml:space="preserve"> Selecting and opening the spreadsheet file.</w:t>
      </w:r>
    </w:p>
    <w:p w14:paraId="4EC86E44" w14:textId="77777777" w:rsidR="000A6E4D" w:rsidRDefault="000A6E4D" w:rsidP="000A6E4D"/>
    <w:p w14:paraId="7A3AFCF1" w14:textId="04846D5F" w:rsidR="000A6E4D" w:rsidRDefault="000A6E4D" w:rsidP="000A6E4D">
      <w:pPr>
        <w:pStyle w:val="Narration"/>
        <w:numPr>
          <w:ilvl w:val="1"/>
          <w:numId w:val="3"/>
        </w:numPr>
      </w:pPr>
      <w:r>
        <w:t xml:space="preserve">For descriptive statistics, select the data in the spreadsheet </w:t>
      </w:r>
      <w:r>
        <w:rPr>
          <w:b/>
        </w:rPr>
        <w:t>[1]</w:t>
      </w:r>
      <w:r>
        <w:t xml:space="preserve">, click on </w:t>
      </w:r>
      <w:r>
        <w:rPr>
          <w:b/>
        </w:rPr>
        <w:t>Descriptive Statistics</w:t>
      </w:r>
      <w:r>
        <w:t xml:space="preserve">, choose the desired statistics such as mean, standard deviation, </w:t>
      </w:r>
      <w:proofErr w:type="gramStart"/>
      <w:r>
        <w:t>median</w:t>
      </w:r>
      <w:proofErr w:type="gramEnd"/>
      <w:r>
        <w:t xml:space="preserve">, and range, and then click on </w:t>
      </w:r>
      <w:r>
        <w:rPr>
          <w:b/>
        </w:rPr>
        <w:t>OK</w:t>
      </w:r>
      <w:r>
        <w:t xml:space="preserve"> </w:t>
      </w:r>
      <w:r>
        <w:rPr>
          <w:b/>
        </w:rPr>
        <w:t>[</w:t>
      </w:r>
      <w:r w:rsidR="001A1603">
        <w:rPr>
          <w:b/>
        </w:rPr>
        <w:t>2</w:t>
      </w:r>
      <w:r>
        <w:rPr>
          <w:b/>
        </w:rPr>
        <w:t>]</w:t>
      </w:r>
      <w:r>
        <w:t>.</w:t>
      </w:r>
    </w:p>
    <w:p w14:paraId="4406AC60" w14:textId="77777777" w:rsidR="000A6E4D" w:rsidRDefault="000A6E4D" w:rsidP="000A6E4D"/>
    <w:p w14:paraId="4F0FBE68" w14:textId="220EF14D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1A1603">
        <w:t xml:space="preserve"> </w:t>
      </w:r>
      <w:r w:rsidR="001A1603" w:rsidRPr="000A6E4D">
        <w:rPr>
          <w:highlight w:val="yellow"/>
        </w:rPr>
        <w:t>To be provided by authors:</w:t>
      </w:r>
      <w:r>
        <w:t xml:space="preserve"> Highlighting data in the spreadsheet.</w:t>
      </w:r>
    </w:p>
    <w:p w14:paraId="2A088C53" w14:textId="77777777" w:rsidR="000A6E4D" w:rsidRDefault="000A6E4D" w:rsidP="000A6E4D"/>
    <w:p w14:paraId="24FC1F40" w14:textId="24A4A148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1A1603">
        <w:t xml:space="preserve"> </w:t>
      </w:r>
      <w:r w:rsidR="001A1603" w:rsidRPr="000A6E4D">
        <w:rPr>
          <w:highlight w:val="yellow"/>
        </w:rPr>
        <w:t>To be provided by authors:</w:t>
      </w:r>
      <w:r>
        <w:t xml:space="preserve"> Clicking on </w:t>
      </w:r>
      <w:r w:rsidRPr="001A1603">
        <w:rPr>
          <w:b/>
          <w:bCs/>
        </w:rPr>
        <w:t>Descriptive Statistics</w:t>
      </w:r>
      <w:r>
        <w:t xml:space="preserve"> option.</w:t>
      </w:r>
      <w:r w:rsidR="001A1603">
        <w:t xml:space="preserve"> </w:t>
      </w:r>
      <w:r w:rsidR="001A1603">
        <w:t xml:space="preserve">Selecting </w:t>
      </w:r>
      <w:proofErr w:type="gramStart"/>
      <w:r w:rsidR="001A1603">
        <w:t>mean</w:t>
      </w:r>
      <w:proofErr w:type="gramEnd"/>
      <w:r w:rsidR="001A1603">
        <w:t>, standard deviation, median, and range.</w:t>
      </w:r>
      <w:r w:rsidR="001A1603">
        <w:t xml:space="preserve"> </w:t>
      </w:r>
      <w:r w:rsidR="001A1603">
        <w:t xml:space="preserve">Clicking on </w:t>
      </w:r>
      <w:r w:rsidR="001A1603" w:rsidRPr="001A1603">
        <w:rPr>
          <w:b/>
          <w:bCs/>
        </w:rPr>
        <w:t>OK</w:t>
      </w:r>
      <w:r w:rsidR="001A1603">
        <w:t xml:space="preserve"> to generate descriptive statistics.</w:t>
      </w:r>
    </w:p>
    <w:p w14:paraId="11A88D78" w14:textId="77777777" w:rsidR="000A6E4D" w:rsidRDefault="000A6E4D" w:rsidP="000A6E4D"/>
    <w:p w14:paraId="0A47E06E" w14:textId="43461981" w:rsidR="000A6E4D" w:rsidRDefault="000A6E4D" w:rsidP="000A6E4D">
      <w:pPr>
        <w:pStyle w:val="Narration"/>
        <w:numPr>
          <w:ilvl w:val="1"/>
          <w:numId w:val="3"/>
        </w:numPr>
      </w:pPr>
      <w:r>
        <w:t xml:space="preserve">For correlation analyses, select the variables of interest, </w:t>
      </w:r>
      <w:r w:rsidR="001A1603">
        <w:t>such as</w:t>
      </w:r>
      <w:r>
        <w:t xml:space="preserve"> PM2.5</w:t>
      </w:r>
      <w:r w:rsidR="001A1603">
        <w:t xml:space="preserve"> </w:t>
      </w:r>
      <w:r w:rsidR="001A1603" w:rsidRPr="001A1603">
        <w:rPr>
          <w:i/>
          <w:iCs w:val="0"/>
          <w:color w:val="FF0000"/>
        </w:rPr>
        <w:t>(P-M-two-point-five)</w:t>
      </w:r>
      <w:r>
        <w:t>, AQI</w:t>
      </w:r>
      <w:r w:rsidR="001A1603">
        <w:t xml:space="preserve"> </w:t>
      </w:r>
      <w:r w:rsidR="001A1603" w:rsidRPr="001A1603">
        <w:rPr>
          <w:i/>
          <w:iCs w:val="0"/>
          <w:color w:val="FF0000"/>
        </w:rPr>
        <w:t>(A-Q-I)</w:t>
      </w:r>
      <w:r>
        <w:t xml:space="preserve">, meteorological factors, and socio-demographic characteristics </w:t>
      </w:r>
      <w:r>
        <w:rPr>
          <w:b/>
        </w:rPr>
        <w:t>[1]</w:t>
      </w:r>
      <w:r>
        <w:t xml:space="preserve">. Click on </w:t>
      </w:r>
      <w:r>
        <w:rPr>
          <w:b/>
        </w:rPr>
        <w:t>Correlation Tests</w:t>
      </w:r>
      <w:r>
        <w:t xml:space="preserve">, choose the </w:t>
      </w:r>
      <w:r w:rsidRPr="001A1603">
        <w:rPr>
          <w:b/>
          <w:bCs/>
        </w:rPr>
        <w:t xml:space="preserve">Pearson correlation </w:t>
      </w:r>
      <w:r w:rsidRPr="001A1603">
        <w:t>method</w:t>
      </w:r>
      <w:r>
        <w:t xml:space="preserve">, and click on </w:t>
      </w:r>
      <w:r>
        <w:rPr>
          <w:b/>
        </w:rPr>
        <w:t>OK</w:t>
      </w:r>
      <w:r>
        <w:t xml:space="preserve"> </w:t>
      </w:r>
      <w:r>
        <w:rPr>
          <w:b/>
        </w:rPr>
        <w:t>[</w:t>
      </w:r>
      <w:r w:rsidR="001A1603">
        <w:rPr>
          <w:b/>
        </w:rPr>
        <w:t>2</w:t>
      </w:r>
      <w:r>
        <w:rPr>
          <w:b/>
        </w:rPr>
        <w:t>]</w:t>
      </w:r>
      <w:r>
        <w:t>.</w:t>
      </w:r>
    </w:p>
    <w:p w14:paraId="02799968" w14:textId="77777777" w:rsidR="000A6E4D" w:rsidRDefault="000A6E4D" w:rsidP="000A6E4D"/>
    <w:p w14:paraId="0DFEDC2A" w14:textId="34EF6E56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1A1603">
        <w:t xml:space="preserve"> </w:t>
      </w:r>
      <w:r w:rsidR="001A1603" w:rsidRPr="000A6E4D">
        <w:rPr>
          <w:highlight w:val="yellow"/>
        </w:rPr>
        <w:t>To be provided by authors:</w:t>
      </w:r>
      <w:r>
        <w:t xml:space="preserve"> Highlighting PM2.5, AQI, meteorological, and socio-demographic data columns.</w:t>
      </w:r>
    </w:p>
    <w:p w14:paraId="0550DF47" w14:textId="77777777" w:rsidR="000A6E4D" w:rsidRDefault="000A6E4D" w:rsidP="000A6E4D"/>
    <w:p w14:paraId="0A924AC3" w14:textId="2918BBEB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1A1603">
        <w:t xml:space="preserve"> </w:t>
      </w:r>
      <w:r w:rsidR="001A1603" w:rsidRPr="000A6E4D">
        <w:rPr>
          <w:highlight w:val="yellow"/>
        </w:rPr>
        <w:t>To be provided by authors:</w:t>
      </w:r>
      <w:r>
        <w:t xml:space="preserve"> Clicking on </w:t>
      </w:r>
      <w:r w:rsidRPr="00DD553B">
        <w:rPr>
          <w:b/>
          <w:bCs/>
        </w:rPr>
        <w:t>Correlation Tests</w:t>
      </w:r>
      <w:r>
        <w:t>.</w:t>
      </w:r>
      <w:r w:rsidR="001A1603">
        <w:t xml:space="preserve"> </w:t>
      </w:r>
      <w:r w:rsidR="001A1603">
        <w:t xml:space="preserve">Selecting </w:t>
      </w:r>
      <w:r w:rsidR="001A1603" w:rsidRPr="00DD553B">
        <w:rPr>
          <w:b/>
          <w:bCs/>
        </w:rPr>
        <w:t>Pearson correlation</w:t>
      </w:r>
      <w:r w:rsidR="001A1603">
        <w:t xml:space="preserve"> method.</w:t>
      </w:r>
      <w:r w:rsidR="001A1603">
        <w:t xml:space="preserve"> </w:t>
      </w:r>
      <w:r w:rsidR="001A1603">
        <w:t xml:space="preserve">Clicking on </w:t>
      </w:r>
      <w:r w:rsidR="001A1603" w:rsidRPr="00DD553B">
        <w:rPr>
          <w:b/>
          <w:bCs/>
        </w:rPr>
        <w:t>OK</w:t>
      </w:r>
      <w:r w:rsidR="001A1603">
        <w:t xml:space="preserve"> to execute correlation analysis.</w:t>
      </w:r>
    </w:p>
    <w:p w14:paraId="765A193F" w14:textId="77777777" w:rsidR="000A6E4D" w:rsidRDefault="000A6E4D" w:rsidP="000A6E4D"/>
    <w:p w14:paraId="79878902" w14:textId="5B52C67C" w:rsidR="000A6E4D" w:rsidRDefault="000A6E4D" w:rsidP="000A6E4D">
      <w:pPr>
        <w:pStyle w:val="Narration"/>
        <w:numPr>
          <w:ilvl w:val="1"/>
          <w:numId w:val="3"/>
        </w:numPr>
      </w:pPr>
      <w:r>
        <w:t>For multivariate regression, select the dependent variable</w:t>
      </w:r>
      <w:r w:rsidR="001A1603">
        <w:t xml:space="preserve"> </w:t>
      </w:r>
      <w:r>
        <w:t xml:space="preserve">and independent variables in the spreadsheet </w:t>
      </w:r>
      <w:r>
        <w:rPr>
          <w:b/>
        </w:rPr>
        <w:t>[1]</w:t>
      </w:r>
      <w:r>
        <w:t xml:space="preserve">. Click on </w:t>
      </w:r>
      <w:r>
        <w:rPr>
          <w:b/>
        </w:rPr>
        <w:t>Modeling Data</w:t>
      </w:r>
      <w:r>
        <w:t xml:space="preserve">, then </w:t>
      </w:r>
      <w:r>
        <w:rPr>
          <w:b/>
        </w:rPr>
        <w:t>Linear Regression</w:t>
      </w:r>
      <w:r>
        <w:t xml:space="preserve"> </w:t>
      </w:r>
      <w:r>
        <w:rPr>
          <w:b/>
        </w:rPr>
        <w:t>[2]</w:t>
      </w:r>
      <w:r>
        <w:t>.</w:t>
      </w:r>
    </w:p>
    <w:p w14:paraId="5FA00D22" w14:textId="77777777" w:rsidR="000A6E4D" w:rsidRDefault="000A6E4D" w:rsidP="000A6E4D"/>
    <w:p w14:paraId="1A24B17D" w14:textId="68C50BC3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>
        <w:t xml:space="preserve"> Selecting COVID-19 cases and relevant independent variables.</w:t>
      </w:r>
    </w:p>
    <w:p w14:paraId="0CB9BD9D" w14:textId="77777777" w:rsidR="000A6E4D" w:rsidRDefault="000A6E4D" w:rsidP="000A6E4D"/>
    <w:p w14:paraId="4CABE229" w14:textId="2A8B1F64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>
        <w:t xml:space="preserve"> Clicking on </w:t>
      </w:r>
      <w:r w:rsidRPr="00DD553B">
        <w:rPr>
          <w:b/>
          <w:bCs/>
        </w:rPr>
        <w:t>Modeling Data</w:t>
      </w:r>
      <w:r>
        <w:t xml:space="preserve"> and then </w:t>
      </w:r>
      <w:r w:rsidRPr="00DD553B">
        <w:rPr>
          <w:b/>
          <w:bCs/>
        </w:rPr>
        <w:t>Linear Regression</w:t>
      </w:r>
      <w:r>
        <w:t>.</w:t>
      </w:r>
    </w:p>
    <w:p w14:paraId="79102C96" w14:textId="77777777" w:rsidR="000A6E4D" w:rsidRDefault="000A6E4D" w:rsidP="000A6E4D"/>
    <w:p w14:paraId="7C8B73B2" w14:textId="77777777" w:rsidR="000A6E4D" w:rsidRDefault="000A6E4D" w:rsidP="000A6E4D">
      <w:pPr>
        <w:pStyle w:val="Narration"/>
        <w:numPr>
          <w:ilvl w:val="1"/>
          <w:numId w:val="3"/>
        </w:numPr>
      </w:pPr>
      <w:r>
        <w:t xml:space="preserve">Select </w:t>
      </w:r>
      <w:r>
        <w:rPr>
          <w:b/>
        </w:rPr>
        <w:t>Multivariate Regression</w:t>
      </w:r>
      <w:r>
        <w:t xml:space="preserve"> and then click on </w:t>
      </w:r>
      <w:r>
        <w:rPr>
          <w:b/>
        </w:rPr>
        <w:t>OK</w:t>
      </w:r>
      <w:r>
        <w:t xml:space="preserve"> </w:t>
      </w:r>
      <w:r>
        <w:rPr>
          <w:b/>
        </w:rPr>
        <w:t>[1]</w:t>
      </w:r>
      <w:r>
        <w:t xml:space="preserve">. Enter the independent variables, including potential confounding factors </w:t>
      </w:r>
      <w:r>
        <w:rPr>
          <w:b/>
        </w:rPr>
        <w:t>[2]</w:t>
      </w:r>
      <w:r>
        <w:t>.</w:t>
      </w:r>
    </w:p>
    <w:p w14:paraId="0CE26196" w14:textId="77777777" w:rsidR="000A6E4D" w:rsidRDefault="000A6E4D" w:rsidP="000A6E4D"/>
    <w:p w14:paraId="63C67CF3" w14:textId="527951F4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 w:rsidR="00DD553B">
        <w:t xml:space="preserve"> </w:t>
      </w:r>
      <w:r>
        <w:t>Choosing Multivariate Regression and clicking OK.</w:t>
      </w:r>
    </w:p>
    <w:p w14:paraId="50B45EBA" w14:textId="77777777" w:rsidR="000A6E4D" w:rsidRDefault="000A6E4D" w:rsidP="000A6E4D"/>
    <w:p w14:paraId="32A2E75A" w14:textId="5DA171E5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 w:rsidR="00DD553B">
        <w:t xml:space="preserve"> </w:t>
      </w:r>
      <w:r>
        <w:t>Entering independent variables and confounding factors.</w:t>
      </w:r>
    </w:p>
    <w:p w14:paraId="0A248AF0" w14:textId="77777777" w:rsidR="00DD553B" w:rsidRDefault="00DD553B" w:rsidP="00DD553B">
      <w:pPr>
        <w:pStyle w:val="ListParagraph"/>
      </w:pPr>
    </w:p>
    <w:p w14:paraId="61BF7CD3" w14:textId="0A89915C" w:rsidR="00DD553B" w:rsidRPr="006B1010" w:rsidRDefault="00DD553B" w:rsidP="00DD553B">
      <w:pPr>
        <w:pStyle w:val="ShotDescription"/>
        <w:numPr>
          <w:ilvl w:val="0"/>
          <w:numId w:val="3"/>
        </w:numPr>
      </w:pPr>
      <w:r w:rsidRPr="00DD553B">
        <w:rPr>
          <w:rFonts w:eastAsia="Times New Roman"/>
          <w:b/>
          <w:bCs/>
          <w:lang w:val="en-IN" w:eastAsia="en-IN"/>
        </w:rPr>
        <w:t xml:space="preserve">Geographic </w:t>
      </w:r>
      <w:r>
        <w:rPr>
          <w:rFonts w:eastAsia="Times New Roman"/>
          <w:b/>
          <w:bCs/>
          <w:lang w:val="en-IN" w:eastAsia="en-IN"/>
        </w:rPr>
        <w:t>L</w:t>
      </w:r>
      <w:r w:rsidRPr="00DD553B">
        <w:rPr>
          <w:rFonts w:eastAsia="Times New Roman"/>
          <w:b/>
          <w:bCs/>
          <w:lang w:val="en-IN" w:eastAsia="en-IN"/>
        </w:rPr>
        <w:t xml:space="preserve">ocation </w:t>
      </w:r>
      <w:r>
        <w:rPr>
          <w:rFonts w:eastAsia="Times New Roman"/>
          <w:b/>
          <w:bCs/>
          <w:lang w:val="en-IN" w:eastAsia="en-IN"/>
        </w:rPr>
        <w:t>M</w:t>
      </w:r>
      <w:r w:rsidRPr="00DD553B">
        <w:rPr>
          <w:rFonts w:eastAsia="Times New Roman"/>
          <w:b/>
          <w:bCs/>
          <w:lang w:val="en-IN" w:eastAsia="en-IN"/>
        </w:rPr>
        <w:t xml:space="preserve">ap </w:t>
      </w:r>
      <w:r>
        <w:rPr>
          <w:rFonts w:eastAsia="Times New Roman"/>
          <w:b/>
          <w:bCs/>
          <w:lang w:val="en-IN" w:eastAsia="en-IN"/>
        </w:rPr>
        <w:t>C</w:t>
      </w:r>
      <w:r w:rsidRPr="00DD553B">
        <w:rPr>
          <w:rFonts w:eastAsia="Times New Roman"/>
          <w:b/>
          <w:bCs/>
          <w:lang w:val="en-IN" w:eastAsia="en-IN"/>
        </w:rPr>
        <w:t>reation</w:t>
      </w:r>
    </w:p>
    <w:p w14:paraId="0D63FF8C" w14:textId="20660058" w:rsidR="006B1010" w:rsidRPr="00DD553B" w:rsidRDefault="006B1010" w:rsidP="006B1010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26777830"/>
          <w:placeholder>
            <w:docPart w:val="B67EFB8F120C495693497B23319A4B7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92431C" w14:textId="77777777" w:rsidR="000A6E4D" w:rsidRDefault="000A6E4D" w:rsidP="000A6E4D"/>
    <w:p w14:paraId="3C2553BA" w14:textId="14CAA7FC" w:rsidR="000A6E4D" w:rsidRPr="00DD553B" w:rsidRDefault="000A6E4D" w:rsidP="000A6E4D">
      <w:pPr>
        <w:pStyle w:val="Narration"/>
        <w:numPr>
          <w:ilvl w:val="1"/>
          <w:numId w:val="3"/>
        </w:numPr>
      </w:pPr>
      <w:r>
        <w:t xml:space="preserve">Open ArcGIS </w:t>
      </w:r>
      <w:r>
        <w:rPr>
          <w:b/>
        </w:rPr>
        <w:t>[1]</w:t>
      </w:r>
      <w:r>
        <w:t>.</w:t>
      </w:r>
      <w:r w:rsidR="00DD553B">
        <w:t xml:space="preserve"> </w:t>
      </w:r>
      <w:r w:rsidR="00DD553B" w:rsidRPr="00DD553B">
        <w:rPr>
          <w:highlight w:val="yellow"/>
        </w:rPr>
        <w:t>Authors: How do you want to pronounce ArcGIS?</w:t>
      </w:r>
    </w:p>
    <w:p w14:paraId="7F09D624" w14:textId="77777777" w:rsidR="000A6E4D" w:rsidRDefault="000A6E4D" w:rsidP="000A6E4D"/>
    <w:p w14:paraId="37691F89" w14:textId="0E841800" w:rsidR="000A6E4D" w:rsidRDefault="00DD553B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Pr="000A6E4D">
        <w:rPr>
          <w:highlight w:val="yellow"/>
        </w:rPr>
        <w:t>To be provided by authors:</w:t>
      </w:r>
      <w:r>
        <w:t xml:space="preserve"> L</w:t>
      </w:r>
      <w:r w:rsidR="000A6E4D">
        <w:t>aunching ArcGIS software on the computer.</w:t>
      </w:r>
    </w:p>
    <w:p w14:paraId="56EB995E" w14:textId="77777777" w:rsidR="000A6E4D" w:rsidRDefault="000A6E4D" w:rsidP="000A6E4D"/>
    <w:p w14:paraId="276799BF" w14:textId="77777777" w:rsidR="000A6E4D" w:rsidRDefault="000A6E4D" w:rsidP="000A6E4D">
      <w:pPr>
        <w:pStyle w:val="Narration"/>
        <w:numPr>
          <w:ilvl w:val="1"/>
          <w:numId w:val="3"/>
        </w:numPr>
      </w:pPr>
      <w:r>
        <w:t xml:space="preserve">Click on </w:t>
      </w:r>
      <w:r>
        <w:rPr>
          <w:b/>
        </w:rPr>
        <w:t>File</w:t>
      </w:r>
      <w:r>
        <w:t xml:space="preserve">, then </w:t>
      </w:r>
      <w:r>
        <w:rPr>
          <w:b/>
        </w:rPr>
        <w:t>Open</w:t>
      </w:r>
      <w:r>
        <w:t xml:space="preserve"> </w:t>
      </w:r>
      <w:r>
        <w:rPr>
          <w:b/>
        </w:rPr>
        <w:t>[1]</w:t>
      </w:r>
      <w:r>
        <w:t xml:space="preserve">. Select and open a new map document </w:t>
      </w:r>
      <w:r>
        <w:rPr>
          <w:b/>
        </w:rPr>
        <w:t>[2]</w:t>
      </w:r>
      <w:r>
        <w:t>.</w:t>
      </w:r>
    </w:p>
    <w:p w14:paraId="4C81EBC2" w14:textId="77777777" w:rsidR="000A6E4D" w:rsidRDefault="000A6E4D" w:rsidP="000A6E4D"/>
    <w:p w14:paraId="2F3E543C" w14:textId="24B17983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>
        <w:t xml:space="preserve"> Clicking on File and selecting Open.</w:t>
      </w:r>
    </w:p>
    <w:p w14:paraId="053244B6" w14:textId="77777777" w:rsidR="000A6E4D" w:rsidRDefault="000A6E4D" w:rsidP="000A6E4D"/>
    <w:p w14:paraId="7482B575" w14:textId="4E3DA1BB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DD553B">
        <w:t xml:space="preserve"> </w:t>
      </w:r>
      <w:r w:rsidR="00DD553B" w:rsidRPr="000A6E4D">
        <w:rPr>
          <w:highlight w:val="yellow"/>
        </w:rPr>
        <w:t>To be provided by authors:</w:t>
      </w:r>
      <w:r w:rsidR="00DD553B">
        <w:t xml:space="preserve"> Selecting and o</w:t>
      </w:r>
      <w:r>
        <w:t>pening a new map document.</w:t>
      </w:r>
    </w:p>
    <w:p w14:paraId="5578444F" w14:textId="77777777" w:rsidR="000A6E4D" w:rsidRDefault="000A6E4D" w:rsidP="000A6E4D"/>
    <w:p w14:paraId="01E17FD1" w14:textId="29E37AFC" w:rsidR="000A6E4D" w:rsidRDefault="000A6E4D" w:rsidP="000A6E4D">
      <w:pPr>
        <w:pStyle w:val="Narration"/>
        <w:numPr>
          <w:ilvl w:val="1"/>
          <w:numId w:val="3"/>
        </w:numPr>
      </w:pPr>
      <w:r>
        <w:t xml:space="preserve">Click on </w:t>
      </w:r>
      <w:r>
        <w:rPr>
          <w:b/>
        </w:rPr>
        <w:t>Add Data</w:t>
      </w:r>
      <w:r>
        <w:t xml:space="preserve">. Select the </w:t>
      </w:r>
      <w:r w:rsidRPr="00DD553B">
        <w:rPr>
          <w:b/>
          <w:bCs/>
        </w:rPr>
        <w:t xml:space="preserve">Algerian base </w:t>
      </w:r>
      <w:r w:rsidRPr="00DD553B">
        <w:t>map</w:t>
      </w:r>
      <w:r>
        <w:t xml:space="preserve"> and click on </w:t>
      </w:r>
      <w:r>
        <w:rPr>
          <w:b/>
        </w:rPr>
        <w:t>Add</w:t>
      </w:r>
      <w:r>
        <w:t xml:space="preserve"> </w:t>
      </w:r>
      <w:r>
        <w:rPr>
          <w:b/>
        </w:rPr>
        <w:t>[</w:t>
      </w:r>
      <w:r w:rsidR="00DD553B">
        <w:rPr>
          <w:b/>
        </w:rPr>
        <w:t>1</w:t>
      </w:r>
      <w:r>
        <w:rPr>
          <w:b/>
        </w:rPr>
        <w:t>]</w:t>
      </w:r>
      <w:r>
        <w:t>.</w:t>
      </w:r>
    </w:p>
    <w:p w14:paraId="42F124BB" w14:textId="77777777" w:rsidR="000A6E4D" w:rsidRDefault="000A6E4D" w:rsidP="000A6E4D"/>
    <w:p w14:paraId="381AEF6E" w14:textId="39F60876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Clicking on Add Data.</w:t>
      </w:r>
      <w:r w:rsidR="00DD553B">
        <w:t xml:space="preserve"> </w:t>
      </w:r>
      <w:r w:rsidR="00DD553B">
        <w:t xml:space="preserve">Selecting </w:t>
      </w:r>
      <w:r w:rsidR="00DD553B" w:rsidRPr="00DD553B">
        <w:rPr>
          <w:b/>
          <w:bCs/>
        </w:rPr>
        <w:t>Algerian base</w:t>
      </w:r>
      <w:r w:rsidR="00DD553B">
        <w:t xml:space="preserve"> map and clicking </w:t>
      </w:r>
      <w:r w:rsidR="00DD553B" w:rsidRPr="00DD553B">
        <w:rPr>
          <w:b/>
          <w:bCs/>
        </w:rPr>
        <w:t>Add</w:t>
      </w:r>
      <w:r w:rsidR="00DD553B">
        <w:t>.</w:t>
      </w:r>
    </w:p>
    <w:p w14:paraId="7C60231A" w14:textId="77777777" w:rsidR="000A6E4D" w:rsidRDefault="000A6E4D" w:rsidP="000A6E4D"/>
    <w:p w14:paraId="307F7F4B" w14:textId="77777777" w:rsidR="000A6E4D" w:rsidRDefault="000A6E4D" w:rsidP="000A6E4D"/>
    <w:p w14:paraId="26431FF0" w14:textId="656F0ACE" w:rsidR="000A6E4D" w:rsidRDefault="00DD553B" w:rsidP="000A6E4D">
      <w:pPr>
        <w:pStyle w:val="Narration"/>
        <w:numPr>
          <w:ilvl w:val="1"/>
          <w:numId w:val="3"/>
        </w:numPr>
      </w:pPr>
      <w:r>
        <w:t>To i</w:t>
      </w:r>
      <w:r w:rsidR="000A6E4D">
        <w:t>mport the coordinate data</w:t>
      </w:r>
      <w:r>
        <w:t>, c</w:t>
      </w:r>
      <w:r w:rsidR="000A6E4D">
        <w:t xml:space="preserve">lick on </w:t>
      </w:r>
      <w:r w:rsidR="000A6E4D">
        <w:rPr>
          <w:b/>
        </w:rPr>
        <w:t>File</w:t>
      </w:r>
      <w:r w:rsidR="000A6E4D">
        <w:t xml:space="preserve">, then </w:t>
      </w:r>
      <w:r w:rsidR="000A6E4D">
        <w:rPr>
          <w:b/>
        </w:rPr>
        <w:t>Add Data</w:t>
      </w:r>
      <w:r w:rsidR="000A6E4D">
        <w:t xml:space="preserve">, and then </w:t>
      </w:r>
      <w:r w:rsidR="000A6E4D">
        <w:rPr>
          <w:b/>
        </w:rPr>
        <w:t>Add XY Data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1</w:t>
      </w:r>
      <w:r w:rsidR="000A6E4D">
        <w:rPr>
          <w:b/>
        </w:rPr>
        <w:t>]</w:t>
      </w:r>
      <w:r w:rsidR="000A6E4D">
        <w:t xml:space="preserve">. Specify the </w:t>
      </w:r>
      <w:r w:rsidR="000A6E4D" w:rsidRPr="00DD553B">
        <w:rPr>
          <w:b/>
          <w:bCs/>
        </w:rPr>
        <w:t>X Field</w:t>
      </w:r>
      <w:r w:rsidR="000A6E4D">
        <w:t xml:space="preserve"> as longitude and </w:t>
      </w:r>
      <w:r w:rsidR="000A6E4D" w:rsidRPr="00DD553B">
        <w:rPr>
          <w:b/>
          <w:bCs/>
        </w:rPr>
        <w:t>Y Field</w:t>
      </w:r>
      <w:r w:rsidR="000A6E4D">
        <w:t xml:space="preserve"> as latitude, then click on </w:t>
      </w:r>
      <w:r w:rsidR="000A6E4D">
        <w:rPr>
          <w:b/>
        </w:rPr>
        <w:t>OK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2</w:t>
      </w:r>
      <w:r w:rsidR="000A6E4D">
        <w:rPr>
          <w:b/>
        </w:rPr>
        <w:t>]</w:t>
      </w:r>
      <w:r w:rsidR="000A6E4D">
        <w:t>.</w:t>
      </w:r>
    </w:p>
    <w:p w14:paraId="782CFCCC" w14:textId="77777777" w:rsidR="000A6E4D" w:rsidRDefault="000A6E4D" w:rsidP="000A6E4D"/>
    <w:p w14:paraId="70EB0A4E" w14:textId="1878A47A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Navigating to </w:t>
      </w:r>
      <w:r w:rsidRPr="00DD553B">
        <w:rPr>
          <w:b/>
          <w:bCs/>
        </w:rPr>
        <w:t>File</w:t>
      </w:r>
      <w:r>
        <w:t xml:space="preserve"> &gt; </w:t>
      </w:r>
      <w:r w:rsidRPr="00DD553B">
        <w:rPr>
          <w:b/>
          <w:bCs/>
        </w:rPr>
        <w:t>Add Data</w:t>
      </w:r>
      <w:r>
        <w:t xml:space="preserve"> &gt; </w:t>
      </w:r>
      <w:r w:rsidRPr="00DD553B">
        <w:rPr>
          <w:b/>
          <w:bCs/>
        </w:rPr>
        <w:t>Add XY Data</w:t>
      </w:r>
      <w:r>
        <w:t>.</w:t>
      </w:r>
    </w:p>
    <w:p w14:paraId="03F73745" w14:textId="77777777" w:rsidR="000A6E4D" w:rsidRDefault="000A6E4D" w:rsidP="000A6E4D"/>
    <w:p w14:paraId="3E0FF8F4" w14:textId="330DF030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Specifying longitude and latitude fields.</w:t>
      </w:r>
      <w:r w:rsidR="00DD553B">
        <w:t xml:space="preserve"> </w:t>
      </w:r>
      <w:r w:rsidR="00DD553B">
        <w:t xml:space="preserve">Clicking </w:t>
      </w:r>
      <w:r w:rsidR="00DD553B" w:rsidRPr="00DD553B">
        <w:rPr>
          <w:b/>
          <w:bCs/>
        </w:rPr>
        <w:t>OK</w:t>
      </w:r>
      <w:r w:rsidR="00DD553B">
        <w:t>.</w:t>
      </w:r>
    </w:p>
    <w:p w14:paraId="7C4E4D3F" w14:textId="77777777" w:rsidR="000A6E4D" w:rsidRDefault="000A6E4D" w:rsidP="000A6E4D"/>
    <w:p w14:paraId="62F66C2F" w14:textId="24594E7E" w:rsidR="000A6E4D" w:rsidRDefault="00DD553B" w:rsidP="000A6E4D">
      <w:pPr>
        <w:pStyle w:val="Narration"/>
        <w:numPr>
          <w:ilvl w:val="1"/>
          <w:numId w:val="3"/>
        </w:numPr>
      </w:pPr>
      <w:r>
        <w:t>To c</w:t>
      </w:r>
      <w:r w:rsidR="000A6E4D">
        <w:t>ustomize the point markers</w:t>
      </w:r>
      <w:r>
        <w:t>, r</w:t>
      </w:r>
      <w:r w:rsidR="000A6E4D">
        <w:t xml:space="preserve">ight-click the new layer, select </w:t>
      </w:r>
      <w:r w:rsidR="000A6E4D">
        <w:rPr>
          <w:b/>
        </w:rPr>
        <w:t>Properties</w:t>
      </w:r>
      <w:r w:rsidR="000A6E4D">
        <w:t xml:space="preserve">, then </w:t>
      </w:r>
      <w:r w:rsidR="000A6E4D">
        <w:rPr>
          <w:b/>
        </w:rPr>
        <w:t>Symbology</w:t>
      </w:r>
      <w:r w:rsidR="000A6E4D">
        <w:t xml:space="preserve"> </w:t>
      </w:r>
      <w:r w:rsidR="000A6E4D">
        <w:rPr>
          <w:b/>
        </w:rPr>
        <w:t>[</w:t>
      </w:r>
      <w:r w:rsidR="006B1010">
        <w:rPr>
          <w:b/>
        </w:rPr>
        <w:t>1</w:t>
      </w:r>
      <w:r w:rsidR="000A6E4D">
        <w:rPr>
          <w:b/>
        </w:rPr>
        <w:t>]</w:t>
      </w:r>
      <w:r w:rsidR="000A6E4D">
        <w:t xml:space="preserve">. Choose appropriate symbols and colors, then click on </w:t>
      </w:r>
      <w:r w:rsidR="000A6E4D">
        <w:rPr>
          <w:b/>
        </w:rPr>
        <w:t>OK</w:t>
      </w:r>
      <w:r w:rsidR="000A6E4D">
        <w:t xml:space="preserve"> </w:t>
      </w:r>
      <w:r w:rsidR="000A6E4D">
        <w:rPr>
          <w:b/>
        </w:rPr>
        <w:t>[</w:t>
      </w:r>
      <w:r w:rsidR="006B1010">
        <w:rPr>
          <w:b/>
        </w:rPr>
        <w:t>2</w:t>
      </w:r>
      <w:r w:rsidR="000A6E4D">
        <w:rPr>
          <w:b/>
        </w:rPr>
        <w:t>]</w:t>
      </w:r>
      <w:r w:rsidR="000A6E4D">
        <w:t>.</w:t>
      </w:r>
    </w:p>
    <w:p w14:paraId="22A1427C" w14:textId="77777777" w:rsidR="000A6E4D" w:rsidRDefault="000A6E4D" w:rsidP="000A6E4D"/>
    <w:p w14:paraId="1F8048BE" w14:textId="585164ED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Right-clicking on the new layer and opening </w:t>
      </w:r>
      <w:r w:rsidRPr="006B1010">
        <w:rPr>
          <w:b/>
          <w:bCs/>
        </w:rPr>
        <w:t>Properties</w:t>
      </w:r>
      <w:r>
        <w:t>.</w:t>
      </w:r>
      <w:r w:rsidR="006B1010">
        <w:t xml:space="preserve"> </w:t>
      </w:r>
      <w:r w:rsidR="006B1010">
        <w:t xml:space="preserve">Selecting </w:t>
      </w:r>
      <w:r w:rsidR="006B1010" w:rsidRPr="006B1010">
        <w:rPr>
          <w:b/>
          <w:bCs/>
        </w:rPr>
        <w:t>Symbology</w:t>
      </w:r>
      <w:r w:rsidR="006B1010">
        <w:t>.</w:t>
      </w:r>
    </w:p>
    <w:p w14:paraId="1773759F" w14:textId="77777777" w:rsidR="000A6E4D" w:rsidRDefault="000A6E4D" w:rsidP="000A6E4D"/>
    <w:p w14:paraId="43740B03" w14:textId="6014295A" w:rsidR="000A6E4D" w:rsidRDefault="000A6E4D" w:rsidP="000A6E4D">
      <w:pPr>
        <w:pStyle w:val="ShotDescription"/>
        <w:numPr>
          <w:ilvl w:val="2"/>
          <w:numId w:val="3"/>
        </w:numPr>
      </w:pPr>
      <w:r>
        <w:t xml:space="preserve">SCREEN: </w:t>
      </w:r>
      <w:r w:rsidR="006B1010">
        <w:t>C</w:t>
      </w:r>
      <w:r>
        <w:t>hoosing symbols and colors.</w:t>
      </w:r>
      <w:r w:rsidR="006B1010">
        <w:t xml:space="preserve"> </w:t>
      </w:r>
      <w:r w:rsidR="006B1010">
        <w:t xml:space="preserve">Confirming changes by clicking </w:t>
      </w:r>
      <w:r w:rsidR="006B1010" w:rsidRPr="006B1010">
        <w:rPr>
          <w:b/>
          <w:bCs/>
        </w:rPr>
        <w:t>OK</w:t>
      </w:r>
      <w:r w:rsidR="006B1010">
        <w:t>.</w:t>
      </w:r>
    </w:p>
    <w:p w14:paraId="6E2FA44B" w14:textId="77777777" w:rsidR="000A6E4D" w:rsidRDefault="000A6E4D" w:rsidP="000A6E4D"/>
    <w:p w14:paraId="34BEB427" w14:textId="3998242C" w:rsidR="000A6E4D" w:rsidRDefault="006B1010" w:rsidP="000A6E4D">
      <w:pPr>
        <w:pStyle w:val="Narration"/>
        <w:numPr>
          <w:ilvl w:val="1"/>
          <w:numId w:val="3"/>
        </w:numPr>
      </w:pPr>
      <w:r>
        <w:t>To a</w:t>
      </w:r>
      <w:r w:rsidR="000A6E4D">
        <w:t>dd a title</w:t>
      </w:r>
      <w:r>
        <w:t>,</w:t>
      </w:r>
      <w:r w:rsidR="000A6E4D">
        <w:t xml:space="preserve"> </w:t>
      </w:r>
      <w:r>
        <w:t>c</w:t>
      </w:r>
      <w:r w:rsidR="000A6E4D">
        <w:t xml:space="preserve">lick on </w:t>
      </w:r>
      <w:r w:rsidR="000A6E4D">
        <w:rPr>
          <w:b/>
        </w:rPr>
        <w:t>Insert</w:t>
      </w:r>
      <w:r w:rsidR="000A6E4D">
        <w:t xml:space="preserve">, then </w:t>
      </w:r>
      <w:r w:rsidR="000A6E4D">
        <w:rPr>
          <w:b/>
        </w:rPr>
        <w:t>Title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1</w:t>
      </w:r>
      <w:r w:rsidR="000A6E4D">
        <w:rPr>
          <w:b/>
        </w:rPr>
        <w:t>]</w:t>
      </w:r>
      <w:r w:rsidR="000A6E4D">
        <w:t xml:space="preserve">. </w:t>
      </w:r>
      <w:r>
        <w:t>Similarly, to add a legend, c</w:t>
      </w:r>
      <w:r w:rsidR="000A6E4D">
        <w:t xml:space="preserve">lick on </w:t>
      </w:r>
      <w:r w:rsidR="000A6E4D">
        <w:rPr>
          <w:b/>
        </w:rPr>
        <w:t>Insert</w:t>
      </w:r>
      <w:r w:rsidR="000A6E4D">
        <w:t xml:space="preserve">, then </w:t>
      </w:r>
      <w:r w:rsidR="000A6E4D">
        <w:rPr>
          <w:b/>
        </w:rPr>
        <w:t>Legend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2</w:t>
      </w:r>
      <w:r w:rsidR="000A6E4D">
        <w:rPr>
          <w:b/>
        </w:rPr>
        <w:t>]</w:t>
      </w:r>
      <w:r w:rsidR="000A6E4D">
        <w:t xml:space="preserve">. Include a scale bar by clicking on </w:t>
      </w:r>
      <w:r w:rsidR="000A6E4D">
        <w:rPr>
          <w:b/>
        </w:rPr>
        <w:t>Insert</w:t>
      </w:r>
      <w:r w:rsidR="000A6E4D">
        <w:t xml:space="preserve">, then </w:t>
      </w:r>
      <w:r w:rsidR="000A6E4D">
        <w:rPr>
          <w:b/>
        </w:rPr>
        <w:t>Scale Bar</w:t>
      </w:r>
      <w:r>
        <w:rPr>
          <w:b/>
        </w:rPr>
        <w:t xml:space="preserve"> [3]. </w:t>
      </w:r>
      <w:r>
        <w:rPr>
          <w:bCs/>
        </w:rPr>
        <w:t>Similarly include a north arrow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4</w:t>
      </w:r>
      <w:r w:rsidR="000A6E4D">
        <w:rPr>
          <w:b/>
        </w:rPr>
        <w:t>]</w:t>
      </w:r>
      <w:r w:rsidR="000A6E4D">
        <w:t>.</w:t>
      </w:r>
    </w:p>
    <w:p w14:paraId="13120D05" w14:textId="77777777" w:rsidR="000A6E4D" w:rsidRDefault="000A6E4D" w:rsidP="000A6E4D"/>
    <w:p w14:paraId="368A2BEB" w14:textId="34043918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Inserting a title onto the map.</w:t>
      </w:r>
    </w:p>
    <w:p w14:paraId="6DC3AB90" w14:textId="77777777" w:rsidR="000A6E4D" w:rsidRDefault="000A6E4D" w:rsidP="000A6E4D"/>
    <w:p w14:paraId="0699A150" w14:textId="5B8D6038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Inserting a legend.</w:t>
      </w:r>
    </w:p>
    <w:p w14:paraId="4ECE200D" w14:textId="77777777" w:rsidR="000A6E4D" w:rsidRDefault="000A6E4D" w:rsidP="000A6E4D"/>
    <w:p w14:paraId="54B07015" w14:textId="7A756787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Adding a scale bar.</w:t>
      </w:r>
    </w:p>
    <w:p w14:paraId="0FC8BBE9" w14:textId="77777777" w:rsidR="000A6E4D" w:rsidRDefault="000A6E4D" w:rsidP="000A6E4D"/>
    <w:p w14:paraId="22DD8ACD" w14:textId="10ECF305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Adding a north arrow.</w:t>
      </w:r>
    </w:p>
    <w:p w14:paraId="282293F2" w14:textId="77777777" w:rsidR="000A6E4D" w:rsidRDefault="000A6E4D" w:rsidP="000A6E4D"/>
    <w:p w14:paraId="51926A9A" w14:textId="77777777" w:rsidR="000A6E4D" w:rsidRDefault="000A6E4D" w:rsidP="000A6E4D">
      <w:pPr>
        <w:pStyle w:val="Narration"/>
        <w:numPr>
          <w:ilvl w:val="1"/>
          <w:numId w:val="3"/>
        </w:numPr>
      </w:pPr>
      <w:r>
        <w:t xml:space="preserve">Adjust the map layout and zoom level for optimal visualization </w:t>
      </w:r>
      <w:r>
        <w:rPr>
          <w:b/>
        </w:rPr>
        <w:t>[1]</w:t>
      </w:r>
      <w:r>
        <w:t xml:space="preserve">. Choose appropriate colors, fonts, and symbols </w:t>
      </w:r>
      <w:r>
        <w:rPr>
          <w:b/>
        </w:rPr>
        <w:t>[2]</w:t>
      </w:r>
      <w:r>
        <w:t>.</w:t>
      </w:r>
    </w:p>
    <w:p w14:paraId="79107EEB" w14:textId="77777777" w:rsidR="000A6E4D" w:rsidRDefault="000A6E4D" w:rsidP="000A6E4D"/>
    <w:p w14:paraId="08E1E992" w14:textId="74A9BEFA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Modifying the map layout and adjusting zoom.</w:t>
      </w:r>
    </w:p>
    <w:p w14:paraId="5DCA449A" w14:textId="77777777" w:rsidR="000A6E4D" w:rsidRDefault="000A6E4D" w:rsidP="000A6E4D"/>
    <w:p w14:paraId="33B6BB7C" w14:textId="23070A0E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Editing colors, fonts, and symbols for clarity.</w:t>
      </w:r>
    </w:p>
    <w:p w14:paraId="04436156" w14:textId="77777777" w:rsidR="000A6E4D" w:rsidRDefault="000A6E4D" w:rsidP="000A6E4D"/>
    <w:p w14:paraId="27F9D931" w14:textId="5E81B035" w:rsidR="000A6E4D" w:rsidRDefault="006B1010" w:rsidP="000A6E4D">
      <w:pPr>
        <w:pStyle w:val="Narration"/>
        <w:numPr>
          <w:ilvl w:val="1"/>
          <w:numId w:val="3"/>
        </w:numPr>
      </w:pPr>
      <w:r>
        <w:t>Finally, c</w:t>
      </w:r>
      <w:r w:rsidR="000A6E4D">
        <w:t xml:space="preserve">lick on </w:t>
      </w:r>
      <w:r w:rsidR="000A6E4D">
        <w:rPr>
          <w:b/>
        </w:rPr>
        <w:t>File</w:t>
      </w:r>
      <w:r w:rsidR="000A6E4D">
        <w:t xml:space="preserve">, then </w:t>
      </w:r>
      <w:r w:rsidR="000A6E4D">
        <w:rPr>
          <w:b/>
        </w:rPr>
        <w:t>Export Map</w:t>
      </w:r>
      <w:r w:rsidR="000A6E4D">
        <w:t xml:space="preserve"> </w:t>
      </w:r>
      <w:r w:rsidR="000A6E4D">
        <w:rPr>
          <w:b/>
        </w:rPr>
        <w:t>[1]</w:t>
      </w:r>
      <w:r w:rsidR="000A6E4D">
        <w:t>. Select the desired output format</w:t>
      </w:r>
      <w:r>
        <w:t xml:space="preserve"> </w:t>
      </w:r>
      <w:r w:rsidR="000A6E4D">
        <w:t xml:space="preserve">and </w:t>
      </w:r>
      <w:proofErr w:type="gramStart"/>
      <w:r w:rsidR="000A6E4D">
        <w:t>resolution</w:t>
      </w:r>
      <w:r>
        <w:t>, and</w:t>
      </w:r>
      <w:proofErr w:type="gramEnd"/>
      <w:r w:rsidR="000A6E4D">
        <w:t xml:space="preserve"> </w:t>
      </w:r>
      <w:r>
        <w:t>c</w:t>
      </w:r>
      <w:r w:rsidR="000A6E4D">
        <w:t xml:space="preserve">lick on </w:t>
      </w:r>
      <w:r w:rsidR="000A6E4D">
        <w:rPr>
          <w:b/>
        </w:rPr>
        <w:t>Save</w:t>
      </w:r>
      <w:r w:rsidR="000A6E4D">
        <w:t xml:space="preserve"> </w:t>
      </w:r>
      <w:r w:rsidR="000A6E4D">
        <w:rPr>
          <w:b/>
        </w:rPr>
        <w:t>[</w:t>
      </w:r>
      <w:r>
        <w:rPr>
          <w:b/>
        </w:rPr>
        <w:t>2</w:t>
      </w:r>
      <w:r w:rsidR="000A6E4D">
        <w:rPr>
          <w:b/>
        </w:rPr>
        <w:t>]</w:t>
      </w:r>
      <w:r w:rsidR="000A6E4D">
        <w:t>.</w:t>
      </w:r>
    </w:p>
    <w:p w14:paraId="370DE213" w14:textId="77777777" w:rsidR="000A6E4D" w:rsidRDefault="000A6E4D" w:rsidP="000A6E4D"/>
    <w:p w14:paraId="2AA6D25D" w14:textId="4C992621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Navigating to File and selecting Export Map.</w:t>
      </w:r>
    </w:p>
    <w:p w14:paraId="5CE0FCFF" w14:textId="77777777" w:rsidR="000A6E4D" w:rsidRDefault="000A6E4D" w:rsidP="000A6E4D"/>
    <w:p w14:paraId="3E5699DB" w14:textId="231DD6AF" w:rsidR="000A6E4D" w:rsidRDefault="000A6E4D" w:rsidP="000A6E4D">
      <w:pPr>
        <w:pStyle w:val="ShotDescription"/>
        <w:numPr>
          <w:ilvl w:val="2"/>
          <w:numId w:val="3"/>
        </w:numPr>
      </w:pPr>
      <w:r>
        <w:t>SCREEN:</w:t>
      </w:r>
      <w:r w:rsidR="006B1010">
        <w:t xml:space="preserve"> </w:t>
      </w:r>
      <w:r w:rsidR="006B1010" w:rsidRPr="000A6E4D">
        <w:rPr>
          <w:highlight w:val="yellow"/>
        </w:rPr>
        <w:t>To be provided by authors:</w:t>
      </w:r>
      <w:r>
        <w:t xml:space="preserve"> Choosing output format and setting resolution.</w:t>
      </w:r>
      <w:r w:rsidR="006B1010">
        <w:t xml:space="preserve"> </w:t>
      </w:r>
      <w:r w:rsidR="006B1010">
        <w:t>Clicking Save to export the map</w:t>
      </w:r>
      <w:r w:rsidR="006B1010">
        <w:t>.</w:t>
      </w:r>
    </w:p>
    <w:p w14:paraId="1B592A85" w14:textId="77777777" w:rsidR="000A6E4D" w:rsidRDefault="000A6E4D" w:rsidP="000A6E4D"/>
    <w:p w14:paraId="1EE42691" w14:textId="753CA2E2" w:rsidR="00A319BE" w:rsidRDefault="00A319BE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0F37289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3D92741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0888577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0886722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CDDB536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9D4E914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94872CE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E32B831" w14:textId="77777777" w:rsidR="005F48FC" w:rsidRDefault="005F48FC" w:rsidP="005F48F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48F4AE" w14:textId="77777777" w:rsidR="005F48FC" w:rsidRDefault="005F48FC" w:rsidP="000271E8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5412475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2814797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64322">
        <w:rPr>
          <w:rFonts w:eastAsia="Times New Roman" w:cstheme="minorHAnsi"/>
          <w:bCs/>
        </w:rPr>
        <w:t>13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E18B691" w14:textId="0DF90B7A" w:rsidR="001E0433" w:rsidRDefault="00C95A02" w:rsidP="00C95A0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C95A02">
        <w:rPr>
          <w:rFonts w:cstheme="minorHAnsi"/>
        </w:rPr>
        <w:t>shows the distribution of COVID-19 cases in relation to socio-demographic factors, including chronic diseases, smoking habits, and physical activity levels across the study areas of Annaba province</w:t>
      </w:r>
      <w:r>
        <w:rPr>
          <w:rFonts w:cstheme="minorHAnsi"/>
        </w:rPr>
        <w:t xml:space="preserve"> </w:t>
      </w:r>
      <w:r w:rsidRPr="00784088">
        <w:rPr>
          <w:rFonts w:cstheme="minorHAnsi"/>
          <w:b/>
          <w:bCs/>
        </w:rPr>
        <w:t>[1]</w:t>
      </w:r>
      <w:r w:rsidRPr="00C95A02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9F82E8B" w14:textId="3FC3B9CE" w:rsidR="00C95A02" w:rsidRDefault="00C95A02" w:rsidP="00C95A0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0D69253B" w14:textId="27C65D66" w:rsidR="00C95A02" w:rsidRDefault="00C95A02" w:rsidP="00C95A0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95A02">
        <w:rPr>
          <w:rFonts w:cstheme="minorHAnsi"/>
        </w:rPr>
        <w:t xml:space="preserve">Males showed a higher number of COVID-19 cases compared to females in all regions except </w:t>
      </w:r>
      <w:r>
        <w:rPr>
          <w:rFonts w:cstheme="minorHAnsi"/>
        </w:rPr>
        <w:t>ELBONI</w:t>
      </w:r>
      <w:r w:rsidRPr="00C95A02">
        <w:rPr>
          <w:rFonts w:cstheme="minorHAnsi"/>
        </w:rPr>
        <w:t xml:space="preserve">, where the difference was minimal </w:t>
      </w:r>
      <w:r w:rsidRPr="00C95A02">
        <w:rPr>
          <w:rFonts w:cstheme="minorHAnsi"/>
          <w:b/>
          <w:bCs/>
        </w:rPr>
        <w:t>[1]</w:t>
      </w:r>
      <w:r w:rsidRPr="00C95A02">
        <w:rPr>
          <w:rFonts w:cstheme="minorHAnsi"/>
        </w:rPr>
        <w:t>.</w:t>
      </w:r>
      <w:r w:rsidR="00784088">
        <w:rPr>
          <w:rFonts w:cstheme="minorHAnsi"/>
        </w:rPr>
        <w:t xml:space="preserve"> </w:t>
      </w:r>
      <w:r w:rsidR="00784088" w:rsidRPr="00784088">
        <w:rPr>
          <w:rFonts w:cstheme="minorHAnsi"/>
          <w:highlight w:val="yellow"/>
        </w:rPr>
        <w:t>Authors: In the manuscript, SERAIDI is mentioned instead of ELBONI. Please check the manuscript and Figure 3 and let us know if the voiceover narration should be changed to SERAIDI to match the figure.</w:t>
      </w:r>
    </w:p>
    <w:p w14:paraId="40147358" w14:textId="18CD1E40" w:rsidR="00C95A02" w:rsidRPr="00784088" w:rsidRDefault="00C95A02" w:rsidP="00C95A0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95A02">
        <w:rPr>
          <w:rFonts w:cstheme="minorHAnsi"/>
          <w:i/>
          <w:iCs/>
          <w:color w:val="3333CC"/>
        </w:rPr>
        <w:t>Video Editor: Highlight the first two blue bars from the left.</w:t>
      </w:r>
    </w:p>
    <w:p w14:paraId="4ACBDE91" w14:textId="17230EC3" w:rsidR="00784088" w:rsidRDefault="00784088" w:rsidP="0078408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84088">
        <w:rPr>
          <w:rFonts w:cstheme="minorHAnsi"/>
        </w:rPr>
        <w:t>The 45</w:t>
      </w:r>
      <w:r>
        <w:rPr>
          <w:rFonts w:cstheme="minorHAnsi"/>
        </w:rPr>
        <w:t xml:space="preserve"> to </w:t>
      </w:r>
      <w:r w:rsidRPr="00784088">
        <w:rPr>
          <w:rFonts w:cstheme="minorHAnsi"/>
        </w:rPr>
        <w:t>55 age group had the highest infection rate in most areas, except El Hadjar where the 56</w:t>
      </w:r>
      <w:r>
        <w:rPr>
          <w:rFonts w:cstheme="minorHAnsi"/>
        </w:rPr>
        <w:t xml:space="preserve"> to </w:t>
      </w:r>
      <w:r w:rsidRPr="00784088">
        <w:rPr>
          <w:rFonts w:cstheme="minorHAnsi"/>
        </w:rPr>
        <w:t>65 group was higher</w:t>
      </w:r>
      <w:r>
        <w:rPr>
          <w:rFonts w:cstheme="minorHAnsi"/>
          <w:b/>
          <w:bCs/>
        </w:rPr>
        <w:t xml:space="preserve"> </w:t>
      </w:r>
      <w:r w:rsidRPr="00784088">
        <w:rPr>
          <w:rFonts w:cstheme="minorHAnsi"/>
          <w:b/>
          <w:bCs/>
        </w:rPr>
        <w:t>[1]</w:t>
      </w:r>
      <w:r w:rsidRPr="00784088">
        <w:rPr>
          <w:rFonts w:cstheme="minorHAnsi"/>
        </w:rPr>
        <w:t>.</w:t>
      </w:r>
      <w:r w:rsidR="00616FCF">
        <w:rPr>
          <w:rFonts w:cstheme="minorHAnsi"/>
        </w:rPr>
        <w:t xml:space="preserve"> </w:t>
      </w:r>
      <w:r w:rsidR="00616FCF" w:rsidRPr="00784088">
        <w:rPr>
          <w:rFonts w:cstheme="minorHAnsi"/>
          <w:highlight w:val="yellow"/>
        </w:rPr>
        <w:t>Authors: Please check the manuscript and Figure 3 and let us know if the voiceover narration should be changed to match the figure.</w:t>
      </w:r>
    </w:p>
    <w:p w14:paraId="74F8B99A" w14:textId="6AD00F20" w:rsidR="00784088" w:rsidRPr="00616FCF" w:rsidRDefault="00616FCF" w:rsidP="00784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</w:t>
      </w:r>
      <w:r w:rsidR="00784088">
        <w:rPr>
          <w:rFonts w:cstheme="minorHAnsi"/>
        </w:rPr>
        <w:t xml:space="preserve">AB MEDIA: Figure 3. </w:t>
      </w:r>
      <w:r w:rsidR="00784088" w:rsidRPr="00C95A02">
        <w:rPr>
          <w:rFonts w:cstheme="minorHAnsi"/>
          <w:i/>
          <w:iCs/>
          <w:color w:val="3333CC"/>
        </w:rPr>
        <w:t>Video Editor: Highlight</w:t>
      </w:r>
      <w:r w:rsidR="00784088"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the bars of 45-55 group and 56-65 group.</w:t>
      </w:r>
    </w:p>
    <w:p w14:paraId="30B62969" w14:textId="352B8F28" w:rsidR="00616FCF" w:rsidRDefault="00616FCF" w:rsidP="00616FC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16FCF">
        <w:rPr>
          <w:rFonts w:cstheme="minorHAnsi"/>
        </w:rPr>
        <w:t>Cases were higher among individuals with type 2 diabetes, hypertension, smokers, and those not engaging in physical activity</w:t>
      </w:r>
      <w:r>
        <w:rPr>
          <w:rFonts w:cstheme="minorHAnsi"/>
        </w:rPr>
        <w:t xml:space="preserve"> </w:t>
      </w:r>
      <w:r w:rsidRPr="00964322">
        <w:rPr>
          <w:rFonts w:cstheme="minorHAnsi"/>
          <w:b/>
          <w:bCs/>
        </w:rPr>
        <w:t>[1]</w:t>
      </w:r>
      <w:r w:rsidRPr="00616FCF">
        <w:rPr>
          <w:rFonts w:cstheme="minorHAnsi"/>
        </w:rPr>
        <w:t>.</w:t>
      </w:r>
      <w:r w:rsidR="00964322">
        <w:rPr>
          <w:rFonts w:cstheme="minorHAnsi"/>
        </w:rPr>
        <w:t xml:space="preserve"> </w:t>
      </w:r>
      <w:r w:rsidR="00964322" w:rsidRPr="00784088">
        <w:rPr>
          <w:rFonts w:cstheme="minorHAnsi"/>
          <w:highlight w:val="yellow"/>
        </w:rPr>
        <w:t>Authors: Please check the manuscript and Figure 3 and let us know if the voiceover narration should be changed to match the figure.</w:t>
      </w:r>
    </w:p>
    <w:p w14:paraId="23C342A3" w14:textId="2114734B" w:rsidR="00616FCF" w:rsidRPr="00964322" w:rsidRDefault="00616FCF" w:rsidP="00616F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95A02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ars of</w:t>
      </w:r>
      <w:r>
        <w:rPr>
          <w:rFonts w:cstheme="minorHAnsi"/>
          <w:i/>
          <w:iCs/>
          <w:color w:val="3333CC"/>
        </w:rPr>
        <w:t xml:space="preserve"> </w:t>
      </w:r>
      <w:r w:rsidRPr="00616FCF">
        <w:rPr>
          <w:rFonts w:cstheme="minorHAnsi"/>
          <w:i/>
          <w:iCs/>
          <w:color w:val="3333CC"/>
        </w:rPr>
        <w:t>type 2 diabetes, hypertension</w:t>
      </w:r>
      <w:r>
        <w:rPr>
          <w:rFonts w:cstheme="minorHAnsi"/>
          <w:i/>
          <w:iCs/>
          <w:color w:val="3333CC"/>
        </w:rPr>
        <w:t xml:space="preserve">, People who smoke (both yes and no), </w:t>
      </w:r>
      <w:r w:rsidR="00964322">
        <w:rPr>
          <w:rFonts w:cstheme="minorHAnsi"/>
          <w:i/>
          <w:iCs/>
          <w:color w:val="3333CC"/>
        </w:rPr>
        <w:t>and Physical activity (yes and no).</w:t>
      </w:r>
    </w:p>
    <w:p w14:paraId="5F676644" w14:textId="2D4F542A" w:rsidR="00964322" w:rsidRDefault="00964322" w:rsidP="009643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64322">
        <w:rPr>
          <w:rFonts w:cstheme="minorHAnsi"/>
        </w:rPr>
        <w:t>Fever and cough were the most common symptoms</w:t>
      </w:r>
      <w:r>
        <w:rPr>
          <w:rFonts w:cstheme="minorHAnsi"/>
        </w:rPr>
        <w:t xml:space="preserve"> </w:t>
      </w:r>
      <w:r w:rsidRPr="00964322">
        <w:rPr>
          <w:rFonts w:cstheme="minorHAnsi"/>
          <w:b/>
          <w:bCs/>
        </w:rPr>
        <w:t>[1]</w:t>
      </w:r>
      <w:r w:rsidRPr="00964322">
        <w:rPr>
          <w:rFonts w:cstheme="minorHAnsi"/>
        </w:rPr>
        <w:t>, and illness lasted mainly 5–10 days</w:t>
      </w:r>
      <w:r>
        <w:rPr>
          <w:rFonts w:cstheme="minorHAnsi"/>
        </w:rPr>
        <w:t xml:space="preserve"> </w:t>
      </w:r>
      <w:r w:rsidRPr="00964322">
        <w:rPr>
          <w:rFonts w:cstheme="minorHAnsi"/>
          <w:b/>
          <w:bCs/>
        </w:rPr>
        <w:t>[2]</w:t>
      </w:r>
      <w:r w:rsidRPr="0096432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84088">
        <w:rPr>
          <w:rFonts w:cstheme="minorHAnsi"/>
          <w:highlight w:val="yellow"/>
        </w:rPr>
        <w:t xml:space="preserve">Authors: Please check the manuscript and Figure </w:t>
      </w:r>
      <w:r>
        <w:rPr>
          <w:rFonts w:cstheme="minorHAnsi"/>
          <w:highlight w:val="yellow"/>
        </w:rPr>
        <w:t>4</w:t>
      </w:r>
      <w:r w:rsidRPr="00784088">
        <w:rPr>
          <w:rFonts w:cstheme="minorHAnsi"/>
          <w:highlight w:val="yellow"/>
        </w:rPr>
        <w:t xml:space="preserve"> and let us know if the voiceover narration should be changed to match the figure.</w:t>
      </w:r>
    </w:p>
    <w:p w14:paraId="27C7D391" w14:textId="2A421375" w:rsidR="00964322" w:rsidRPr="00964322" w:rsidRDefault="00964322" w:rsidP="009643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C95A02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ars</w:t>
      </w:r>
      <w:r>
        <w:rPr>
          <w:rFonts w:cstheme="minorHAnsi"/>
          <w:i/>
          <w:iCs/>
          <w:color w:val="3333CC"/>
        </w:rPr>
        <w:t xml:space="preserve"> of Fever, Cough, Others.</w:t>
      </w:r>
    </w:p>
    <w:p w14:paraId="18C83385" w14:textId="546C8D88" w:rsidR="00964322" w:rsidRPr="00964322" w:rsidRDefault="00964322" w:rsidP="009643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C95A02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bars</w:t>
      </w:r>
      <w:r>
        <w:rPr>
          <w:rFonts w:cstheme="minorHAnsi"/>
          <w:i/>
          <w:iCs/>
          <w:color w:val="3333CC"/>
        </w:rPr>
        <w:t xml:space="preserve"> of 5-10D.</w:t>
      </w:r>
    </w:p>
    <w:p w14:paraId="3F108E27" w14:textId="335A6421" w:rsidR="00964322" w:rsidRDefault="00964322" w:rsidP="0096432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64322">
        <w:rPr>
          <w:rFonts w:cstheme="minorHAnsi"/>
        </w:rPr>
        <w:t>PM2.5 concentrations and Air Quality Index values were highest in El Hadjar, with better air quality in Seraïdi and Chetaïbi</w:t>
      </w:r>
      <w:r>
        <w:rPr>
          <w:rFonts w:cstheme="minorHAnsi"/>
        </w:rPr>
        <w:t xml:space="preserve"> </w:t>
      </w:r>
      <w:r w:rsidRPr="00964322">
        <w:rPr>
          <w:rFonts w:cstheme="minorHAnsi"/>
          <w:b/>
          <w:bCs/>
        </w:rPr>
        <w:t>[1]</w:t>
      </w:r>
      <w:r w:rsidRPr="0096432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84088">
        <w:rPr>
          <w:rFonts w:cstheme="minorHAnsi"/>
          <w:highlight w:val="yellow"/>
        </w:rPr>
        <w:t xml:space="preserve">Authors: Please check the manuscript and Figure </w:t>
      </w:r>
      <w:r>
        <w:rPr>
          <w:rFonts w:cstheme="minorHAnsi"/>
          <w:highlight w:val="yellow"/>
        </w:rPr>
        <w:t>5</w:t>
      </w:r>
      <w:r w:rsidRPr="00784088">
        <w:rPr>
          <w:rFonts w:cstheme="minorHAnsi"/>
          <w:highlight w:val="yellow"/>
        </w:rPr>
        <w:t xml:space="preserve"> and let us know if the voiceover narration should be changed to match the figure.</w:t>
      </w:r>
    </w:p>
    <w:p w14:paraId="07B06DBA" w14:textId="5621D847" w:rsidR="00964322" w:rsidRPr="00C95A02" w:rsidRDefault="00964322" w:rsidP="0096432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>
        <w:rPr>
          <w:rFonts w:cstheme="minorHAnsi"/>
        </w:rPr>
        <w:t xml:space="preserve">. </w:t>
      </w:r>
      <w:r w:rsidRPr="00C95A02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</w:t>
      </w:r>
      <w:r>
        <w:rPr>
          <w:rFonts w:cstheme="minorHAnsi"/>
          <w:i/>
          <w:iCs/>
          <w:color w:val="3333CC"/>
        </w:rPr>
        <w:t>bars of PM2.5 and AQI.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C13F3" w14:textId="77777777" w:rsidR="00506533" w:rsidRDefault="00506533">
      <w:r>
        <w:separator/>
      </w:r>
    </w:p>
    <w:p w14:paraId="7175FB76" w14:textId="77777777" w:rsidR="00506533" w:rsidRDefault="00506533"/>
  </w:endnote>
  <w:endnote w:type="continuationSeparator" w:id="0">
    <w:p w14:paraId="73E47B1D" w14:textId="77777777" w:rsidR="00506533" w:rsidRDefault="00506533">
      <w:r>
        <w:continuationSeparator/>
      </w:r>
    </w:p>
    <w:p w14:paraId="1F5401F8" w14:textId="77777777" w:rsidR="00506533" w:rsidRDefault="005065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F02C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6E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4DB29" w14:textId="77777777" w:rsidR="00506533" w:rsidRDefault="00506533">
      <w:r>
        <w:separator/>
      </w:r>
    </w:p>
    <w:p w14:paraId="1D787C34" w14:textId="77777777" w:rsidR="00506533" w:rsidRDefault="00506533"/>
  </w:footnote>
  <w:footnote w:type="continuationSeparator" w:id="0">
    <w:p w14:paraId="1906D712" w14:textId="77777777" w:rsidR="00506533" w:rsidRDefault="00506533">
      <w:r>
        <w:continuationSeparator/>
      </w:r>
    </w:p>
    <w:p w14:paraId="367590D3" w14:textId="77777777" w:rsidR="00506533" w:rsidRDefault="005065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271E8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E4D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1603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6533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48FC"/>
    <w:rsid w:val="00601E9D"/>
    <w:rsid w:val="006035F1"/>
    <w:rsid w:val="00604177"/>
    <w:rsid w:val="006137EC"/>
    <w:rsid w:val="0061380D"/>
    <w:rsid w:val="0061510E"/>
    <w:rsid w:val="006161F3"/>
    <w:rsid w:val="00616FCF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1010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84088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4C93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4322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5A02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53B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A6E4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A6E4D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0A6E4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6E4D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0A6E4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0A6E4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styleId="Strong">
    <w:name w:val="Strong"/>
    <w:basedOn w:val="DefaultParagraphFont"/>
    <w:uiPriority w:val="22"/>
    <w:qFormat/>
    <w:rsid w:val="000271E8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7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.bouchaala@cre.dz;%20mlbouchaala@gmail.com" TargetMode="External"/><Relationship Id="rId13" Type="http://schemas.openxmlformats.org/officeDocument/2006/relationships/hyperlink" Target="mailto:redadjebar64@g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562843" TargetMode="External"/><Relationship Id="rId12" Type="http://schemas.openxmlformats.org/officeDocument/2006/relationships/hyperlink" Target="mailto:berra2440@gmail.com" TargetMode="External"/><Relationship Id="rId17" Type="http://schemas.openxmlformats.org/officeDocument/2006/relationships/hyperlink" Target="https://review.jove.com/account/file-uploader?src=20562843" TargetMode="External"/><Relationship Id="rId2" Type="http://schemas.openxmlformats.org/officeDocument/2006/relationships/styles" Target="styles.xml"/><Relationship Id="rId16" Type="http://schemas.openxmlformats.org/officeDocument/2006/relationships/hyperlink" Target="mailto:utkarsh.khare@jove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ouarichahouda9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ghozlaneisaad@g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l.bouchaala@cre.dz;%20mlbouchaala@gmail.com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67EFB8F120C495693497B23319A4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1F0A-09AC-4D5A-801A-C166F05158D4}"/>
      </w:docPartPr>
      <w:docPartBody>
        <w:p w:rsidR="00000000" w:rsidRDefault="007C77A7" w:rsidP="007C77A7">
          <w:pPr>
            <w:pStyle w:val="B67EFB8F120C495693497B23319A4B7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43F0B7832144F4B85051B188DEB8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DEFBD-3832-44CE-9D24-160E71DB2A4D}"/>
      </w:docPartPr>
      <w:docPartBody>
        <w:p w:rsidR="00000000" w:rsidRDefault="007C77A7" w:rsidP="007C77A7">
          <w:pPr>
            <w:pStyle w:val="943F0B7832144F4B85051B188DEB8E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F343C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C77A7"/>
    <w:rsid w:val="007F1F0B"/>
    <w:rsid w:val="00801C92"/>
    <w:rsid w:val="008A06BD"/>
    <w:rsid w:val="008D484D"/>
    <w:rsid w:val="008D4C93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67EFB8F120C495693497B23319A4B7B">
    <w:name w:val="B67EFB8F120C495693497B23319A4B7B"/>
    <w:rsid w:val="007C77A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43F0B7832144F4B85051B188DEB8E42">
    <w:name w:val="943F0B7832144F4B85051B188DEB8E42"/>
    <w:rsid w:val="007C77A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2</Pages>
  <Words>2561</Words>
  <Characters>13779</Characters>
  <Application>Microsoft Office Word</Application>
  <DocSecurity>0</DocSecurity>
  <Lines>372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2</cp:revision>
  <dcterms:created xsi:type="dcterms:W3CDTF">2023-06-29T06:34:00Z</dcterms:created>
  <dcterms:modified xsi:type="dcterms:W3CDTF">2025-04-07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